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67DC0" w14:textId="708D3AC4" w:rsidR="00937283" w:rsidRDefault="00937283" w:rsidP="00937283">
      <w:pPr>
        <w:pStyle w:val="Heading2"/>
      </w:pPr>
      <w:r w:rsidRPr="00937283">
        <w:t>Namen Student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5C6609">
        <w:tab/>
      </w:r>
      <w:r>
        <w:t>Datum:</w:t>
      </w:r>
    </w:p>
    <w:p w14:paraId="53130AE9" w14:textId="77777777" w:rsidR="00937283" w:rsidRPr="00937283" w:rsidRDefault="00937283" w:rsidP="00937283">
      <w:pPr>
        <w:pStyle w:val="Heading2"/>
      </w:pPr>
      <w:r>
        <w:t xml:space="preserve">Naam Beoordelaar: </w:t>
      </w:r>
      <w:r>
        <w:tab/>
      </w:r>
      <w:r w:rsidRPr="00937283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Eindcijfer: </w:t>
      </w:r>
    </w:p>
    <w:tbl>
      <w:tblPr>
        <w:tblpPr w:leftFromText="141" w:rightFromText="141" w:vertAnchor="page" w:horzAnchor="margin" w:tblpY="2701"/>
        <w:tblW w:w="141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1413"/>
        <w:gridCol w:w="3402"/>
        <w:gridCol w:w="283"/>
        <w:gridCol w:w="2193"/>
        <w:gridCol w:w="1034"/>
        <w:gridCol w:w="18"/>
        <w:gridCol w:w="692"/>
        <w:gridCol w:w="1123"/>
        <w:gridCol w:w="10"/>
        <w:gridCol w:w="427"/>
        <w:gridCol w:w="1258"/>
        <w:gridCol w:w="19"/>
        <w:gridCol w:w="432"/>
        <w:gridCol w:w="1109"/>
        <w:gridCol w:w="22"/>
        <w:gridCol w:w="721"/>
      </w:tblGrid>
      <w:tr w:rsidR="00937283" w14:paraId="6F2D2769" w14:textId="77777777" w:rsidTr="005C6609">
        <w:trPr>
          <w:trHeight w:val="278"/>
        </w:trPr>
        <w:tc>
          <w:tcPr>
            <w:tcW w:w="4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C967685" w14:textId="77777777" w:rsidR="00937283" w:rsidRPr="00BA730D" w:rsidRDefault="00937283" w:rsidP="00B94253">
            <w:pPr>
              <w:jc w:val="center"/>
              <w:rPr>
                <w:rFonts w:asciiTheme="minorHAnsi" w:hAnsiTheme="minorHAnsi"/>
                <w:b/>
                <w:sz w:val="28"/>
                <w:szCs w:val="28"/>
              </w:rPr>
            </w:pPr>
          </w:p>
        </w:tc>
        <w:tc>
          <w:tcPr>
            <w:tcW w:w="7489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4D990B" w14:textId="77777777" w:rsidR="00937283" w:rsidRPr="00BA730D" w:rsidRDefault="00937283" w:rsidP="00B94253">
            <w:pPr>
              <w:rPr>
                <w:rFonts w:asciiTheme="minorHAnsi" w:hAnsiTheme="minorHAnsi"/>
                <w:b/>
                <w:sz w:val="28"/>
                <w:szCs w:val="28"/>
              </w:rPr>
            </w:pPr>
            <w:r w:rsidRPr="00BA730D">
              <w:rPr>
                <w:rFonts w:asciiTheme="minorHAnsi" w:hAnsiTheme="minorHAnsi"/>
                <w:b/>
                <w:sz w:val="28"/>
                <w:szCs w:val="28"/>
              </w:rPr>
              <w:t xml:space="preserve">Scoring </w:t>
            </w:r>
            <w:proofErr w:type="spellStart"/>
            <w:r w:rsidRPr="00BA730D">
              <w:rPr>
                <w:rFonts w:asciiTheme="minorHAnsi" w:hAnsiTheme="minorHAnsi"/>
                <w:b/>
                <w:sz w:val="28"/>
                <w:szCs w:val="28"/>
              </w:rPr>
              <w:t>Rubrics</w:t>
            </w:r>
            <w:proofErr w:type="spellEnd"/>
            <w:r w:rsidRPr="00BA730D">
              <w:rPr>
                <w:rFonts w:asciiTheme="minorHAnsi" w:hAnsiTheme="minorHAnsi"/>
                <w:b/>
                <w:sz w:val="28"/>
                <w:szCs w:val="28"/>
              </w:rPr>
              <w:t xml:space="preserve"> Onderzoek </w:t>
            </w:r>
          </w:p>
        </w:tc>
        <w:tc>
          <w:tcPr>
            <w:tcW w:w="18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514D5" w14:textId="77777777" w:rsidR="00937283" w:rsidRDefault="00937283" w:rsidP="00B94253">
            <w:pPr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core + toelichting</w:t>
            </w:r>
          </w:p>
        </w:tc>
      </w:tr>
      <w:tr w:rsidR="00937283" w14:paraId="1B8F4B48" w14:textId="77777777" w:rsidTr="00B94253">
        <w:tc>
          <w:tcPr>
            <w:tcW w:w="1230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DE6E6" w14:textId="77777777" w:rsidR="00937283" w:rsidRPr="00E65953" w:rsidRDefault="00937283" w:rsidP="00B94253">
            <w:pPr>
              <w:tabs>
                <w:tab w:val="left" w:pos="915"/>
              </w:tabs>
              <w:jc w:val="center"/>
              <w:rPr>
                <w:rFonts w:asciiTheme="minorHAnsi" w:hAnsiTheme="minorHAnsi"/>
                <w:b/>
                <w:color w:val="00B050"/>
                <w:sz w:val="16"/>
                <w:szCs w:val="16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 xml:space="preserve">Vormgeving </w:t>
            </w:r>
          </w:p>
        </w:tc>
        <w:tc>
          <w:tcPr>
            <w:tcW w:w="18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FD3DA" w14:textId="77777777" w:rsidR="00937283" w:rsidRDefault="00937283" w:rsidP="00B94253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</w:p>
        </w:tc>
      </w:tr>
      <w:tr w:rsidR="00937283" w14:paraId="25B05FC8" w14:textId="77777777" w:rsidTr="005C6609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7D103" w14:textId="77777777" w:rsidR="00937283" w:rsidRDefault="00937283" w:rsidP="00B94253">
            <w:pPr>
              <w:tabs>
                <w:tab w:val="left" w:pos="915"/>
              </w:tabs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A4159" w14:textId="77777777" w:rsidR="00937283" w:rsidRDefault="00BC6AE7" w:rsidP="00B94253">
            <w:pPr>
              <w:tabs>
                <w:tab w:val="left" w:pos="915"/>
              </w:tabs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5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9C454" w14:textId="77777777" w:rsidR="00937283" w:rsidRDefault="00937283" w:rsidP="00B94253">
            <w:pPr>
              <w:tabs>
                <w:tab w:val="left" w:pos="915"/>
              </w:tabs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4</w:t>
            </w:r>
          </w:p>
        </w:tc>
        <w:tc>
          <w:tcPr>
            <w:tcW w:w="17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DB1EA" w14:textId="77777777" w:rsidR="00937283" w:rsidRDefault="00937283" w:rsidP="00B94253">
            <w:pPr>
              <w:tabs>
                <w:tab w:val="left" w:pos="915"/>
              </w:tabs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3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F5153" w14:textId="77777777" w:rsidR="00937283" w:rsidRDefault="00937283" w:rsidP="00B94253">
            <w:pPr>
              <w:tabs>
                <w:tab w:val="left" w:pos="915"/>
              </w:tabs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2</w:t>
            </w:r>
          </w:p>
        </w:tc>
        <w:tc>
          <w:tcPr>
            <w:tcW w:w="1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FA589" w14:textId="77777777" w:rsidR="00937283" w:rsidRDefault="00937283" w:rsidP="00B94253">
            <w:pPr>
              <w:tabs>
                <w:tab w:val="left" w:pos="915"/>
              </w:tabs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>
              <w:rPr>
                <w:rFonts w:asciiTheme="minorHAnsi" w:hAnsiTheme="minorHAnsi"/>
                <w:b/>
                <w:sz w:val="24"/>
                <w:szCs w:val="24"/>
              </w:rPr>
              <w:t>1</w:t>
            </w:r>
          </w:p>
        </w:tc>
        <w:tc>
          <w:tcPr>
            <w:tcW w:w="18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E3E15" w14:textId="77777777" w:rsidR="00937283" w:rsidRDefault="00937283" w:rsidP="00B94253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</w:p>
        </w:tc>
      </w:tr>
      <w:tr w:rsidR="00FD38B3" w14:paraId="7A55A738" w14:textId="77777777" w:rsidTr="005C6609">
        <w:trPr>
          <w:trHeight w:val="2751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7A573F50" w14:textId="77777777" w:rsidR="00FD38B3" w:rsidRPr="00C034AD" w:rsidRDefault="00BC6AE7" w:rsidP="00FD38B3">
            <w:pPr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Vormgeving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4E118" w14:textId="77777777" w:rsidR="00FD38B3" w:rsidRDefault="00BC6AE7" w:rsidP="00F00280">
            <w:pPr>
              <w:pStyle w:val="ListParagraph"/>
              <w:numPr>
                <w:ilvl w:val="0"/>
                <w:numId w:val="11"/>
              </w:numPr>
              <w:spacing w:before="200" w:after="200" w:line="240" w:lineRule="auto"/>
              <w:ind w:left="384" w:hanging="28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lle onderdelen van het titelblad zijn aanwezig</w:t>
            </w:r>
          </w:p>
          <w:p w14:paraId="21DC011B" w14:textId="77777777" w:rsidR="00BC6AE7" w:rsidRDefault="00BC6AE7" w:rsidP="00F00280">
            <w:pPr>
              <w:pStyle w:val="ListParagraph"/>
              <w:numPr>
                <w:ilvl w:val="0"/>
                <w:numId w:val="11"/>
              </w:numPr>
              <w:spacing w:before="200" w:after="200" w:line="240" w:lineRule="auto"/>
              <w:ind w:left="384" w:hanging="28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anneer er een inhoudsopgave is toegevoegd is deze correct en duidelijk</w:t>
            </w:r>
          </w:p>
          <w:p w14:paraId="102322CF" w14:textId="77777777" w:rsidR="00BC6AE7" w:rsidRDefault="00BC6AE7" w:rsidP="00F00280">
            <w:pPr>
              <w:pStyle w:val="ListParagraph"/>
              <w:numPr>
                <w:ilvl w:val="0"/>
                <w:numId w:val="11"/>
              </w:numPr>
              <w:spacing w:before="200" w:after="200" w:line="240" w:lineRule="auto"/>
              <w:ind w:left="384" w:hanging="28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rrect passende en zakelijk lay-out (titels, kopjes en lettertype).</w:t>
            </w:r>
          </w:p>
          <w:p w14:paraId="2EFB1154" w14:textId="77777777" w:rsidR="00BC6AE7" w:rsidRDefault="00BC6AE7" w:rsidP="00F00280">
            <w:pPr>
              <w:pStyle w:val="ListParagraph"/>
              <w:numPr>
                <w:ilvl w:val="0"/>
                <w:numId w:val="11"/>
              </w:numPr>
              <w:spacing w:before="200" w:after="200" w:line="240" w:lineRule="auto"/>
              <w:ind w:left="384" w:hanging="28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onsequent gebruik van lay-out. </w:t>
            </w:r>
          </w:p>
          <w:p w14:paraId="70D48AD8" w14:textId="77777777" w:rsidR="00BC6AE7" w:rsidRPr="00BC6AE7" w:rsidRDefault="00BC6AE7" w:rsidP="00F00280">
            <w:pPr>
              <w:pStyle w:val="ListParagraph"/>
              <w:numPr>
                <w:ilvl w:val="0"/>
                <w:numId w:val="11"/>
              </w:numPr>
              <w:spacing w:before="200" w:after="200" w:line="240" w:lineRule="auto"/>
              <w:ind w:left="384" w:hanging="28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aar nodig zijn er figuren en tabellen toegevoegd (en verwezen wanneer er een externe bron wordt gebruikt)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F7DAD" w14:textId="77777777" w:rsidR="00FD38B3" w:rsidRPr="00962EEC" w:rsidRDefault="00FD38B3" w:rsidP="00FD38B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r zijn 4 van de 5 onderdelen zijn aanwezig</w:t>
            </w:r>
          </w:p>
        </w:tc>
        <w:tc>
          <w:tcPr>
            <w:tcW w:w="17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51D68" w14:textId="42463B72" w:rsidR="00FD38B3" w:rsidRDefault="00FD38B3" w:rsidP="00FD38B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r zijn 3 van de </w:t>
            </w:r>
            <w:proofErr w:type="gramStart"/>
            <w:r>
              <w:rPr>
                <w:rFonts w:asciiTheme="minorHAnsi" w:hAnsiTheme="minorHAnsi"/>
              </w:rPr>
              <w:t>5  onderdelen</w:t>
            </w:r>
            <w:proofErr w:type="gramEnd"/>
            <w:r>
              <w:rPr>
                <w:rFonts w:asciiTheme="minorHAnsi" w:hAnsiTheme="minorHAnsi"/>
              </w:rPr>
              <w:t xml:space="preserve"> aanwezig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5E42A" w14:textId="1B636D04" w:rsidR="00FD38B3" w:rsidRDefault="00FD38B3" w:rsidP="00FD38B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 van de 5 onderdelen zijn aanwezig</w:t>
            </w:r>
          </w:p>
        </w:tc>
        <w:tc>
          <w:tcPr>
            <w:tcW w:w="1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F00BE" w14:textId="622B7937" w:rsidR="00FD38B3" w:rsidRPr="00962EEC" w:rsidRDefault="00FD38B3" w:rsidP="00FD38B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r is </w:t>
            </w:r>
            <w:r w:rsidR="005C6609">
              <w:rPr>
                <w:rFonts w:asciiTheme="minorHAnsi" w:hAnsiTheme="minorHAnsi"/>
              </w:rPr>
              <w:t xml:space="preserve">slechts </w:t>
            </w:r>
            <w:r>
              <w:rPr>
                <w:rFonts w:asciiTheme="minorHAnsi" w:hAnsiTheme="minorHAnsi"/>
              </w:rPr>
              <w:t xml:space="preserve">1 van de 5 onderdelen aanwezig. </w:t>
            </w:r>
          </w:p>
        </w:tc>
        <w:tc>
          <w:tcPr>
            <w:tcW w:w="18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C38A4" w14:textId="77777777" w:rsidR="00FD38B3" w:rsidRDefault="00FD38B3" w:rsidP="00FD38B3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</w:p>
        </w:tc>
      </w:tr>
      <w:tr w:rsidR="00937283" w14:paraId="13C89B5E" w14:textId="77777777" w:rsidTr="005C6609">
        <w:tc>
          <w:tcPr>
            <w:tcW w:w="1413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2FCFFA9" w14:textId="77777777" w:rsidR="00937283" w:rsidRDefault="00937283" w:rsidP="00B94253">
            <w:pPr>
              <w:rPr>
                <w:rFonts w:asciiTheme="minorHAnsi" w:hAnsiTheme="minorHAnsi"/>
                <w:b/>
              </w:rPr>
            </w:pPr>
            <w:r w:rsidRPr="00C034AD">
              <w:rPr>
                <w:rFonts w:asciiTheme="minorHAnsi" w:hAnsiTheme="minorHAnsi"/>
                <w:b/>
              </w:rPr>
              <w:t>Literatuurlijst/</w:t>
            </w:r>
          </w:p>
          <w:p w14:paraId="7EE8DB05" w14:textId="77777777" w:rsidR="00937283" w:rsidRPr="00C034AD" w:rsidRDefault="00937283" w:rsidP="00B94253">
            <w:pPr>
              <w:rPr>
                <w:rFonts w:asciiTheme="minorHAnsi" w:hAnsiTheme="minorHAnsi"/>
                <w:b/>
              </w:rPr>
            </w:pPr>
            <w:r w:rsidRPr="00C034AD">
              <w:rPr>
                <w:rFonts w:asciiTheme="minorHAnsi" w:hAnsiTheme="minorHAnsi"/>
                <w:b/>
              </w:rPr>
              <w:t xml:space="preserve">Bijlage </w:t>
            </w: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74CD9" w14:textId="77777777" w:rsidR="00937283" w:rsidRPr="007A1FA8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5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BE863" w14:textId="77777777" w:rsidR="00937283" w:rsidRPr="007A1FA8" w:rsidRDefault="00937283" w:rsidP="00B94253">
            <w:pPr>
              <w:spacing w:line="240" w:lineRule="auto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4</w:t>
            </w:r>
          </w:p>
        </w:tc>
        <w:tc>
          <w:tcPr>
            <w:tcW w:w="17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F09B5" w14:textId="77777777" w:rsidR="00937283" w:rsidRPr="007A1FA8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3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6CC0" w14:textId="77777777" w:rsidR="00937283" w:rsidRPr="007A1FA8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2</w:t>
            </w:r>
          </w:p>
        </w:tc>
        <w:tc>
          <w:tcPr>
            <w:tcW w:w="1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CCF4D" w14:textId="77777777" w:rsidR="00937283" w:rsidRPr="007A1FA8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1</w:t>
            </w:r>
          </w:p>
        </w:tc>
        <w:tc>
          <w:tcPr>
            <w:tcW w:w="18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996BC" w14:textId="77777777" w:rsidR="00937283" w:rsidRDefault="00937283" w:rsidP="00B94253">
            <w:pPr>
              <w:jc w:val="center"/>
              <w:rPr>
                <w:rFonts w:asciiTheme="minorHAnsi" w:hAnsiTheme="minorHAnsi"/>
                <w:b/>
                <w:sz w:val="16"/>
                <w:szCs w:val="16"/>
              </w:rPr>
            </w:pPr>
          </w:p>
        </w:tc>
      </w:tr>
      <w:tr w:rsidR="00937283" w14:paraId="0111BFF3" w14:textId="77777777" w:rsidTr="005C6609"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D1C4C" w14:textId="77777777" w:rsidR="00937283" w:rsidRPr="00C034AD" w:rsidRDefault="00937283" w:rsidP="00B94253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36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35D76" w14:textId="77777777" w:rsidR="00937283" w:rsidRPr="00BC6AE7" w:rsidRDefault="00BC6AE7" w:rsidP="00F00280">
            <w:pPr>
              <w:pStyle w:val="ListParagraph"/>
              <w:numPr>
                <w:ilvl w:val="0"/>
                <w:numId w:val="12"/>
              </w:numPr>
              <w:spacing w:line="240" w:lineRule="auto"/>
              <w:ind w:left="384" w:hanging="284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literatuurlijst i</w:t>
            </w:r>
            <w:r w:rsidR="00937283" w:rsidRPr="00BC6AE7">
              <w:rPr>
                <w:rFonts w:asciiTheme="minorHAnsi" w:hAnsiTheme="minorHAnsi"/>
              </w:rPr>
              <w:t>s geschreven volgens de APA-regels</w:t>
            </w:r>
            <w:r>
              <w:rPr>
                <w:rFonts w:asciiTheme="minorHAnsi" w:hAnsiTheme="minorHAnsi"/>
              </w:rPr>
              <w:t>.</w:t>
            </w:r>
          </w:p>
          <w:p w14:paraId="6B954724" w14:textId="77777777" w:rsidR="00BC6AE7" w:rsidRDefault="00BC6AE7" w:rsidP="00F00280">
            <w:pPr>
              <w:pStyle w:val="ListParagraph"/>
              <w:numPr>
                <w:ilvl w:val="0"/>
                <w:numId w:val="4"/>
              </w:numPr>
              <w:spacing w:before="200" w:after="200" w:line="240" w:lineRule="auto"/>
              <w:ind w:left="384" w:hanging="284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literatuurlijst b</w:t>
            </w:r>
            <w:r w:rsidR="00937283">
              <w:rPr>
                <w:rFonts w:asciiTheme="minorHAnsi" w:hAnsiTheme="minorHAnsi"/>
              </w:rPr>
              <w:t>evat alle verwijzingen die in de lopende tekst vernoemd worden</w:t>
            </w:r>
            <w:r>
              <w:rPr>
                <w:rFonts w:asciiTheme="minorHAnsi" w:hAnsiTheme="minorHAnsi"/>
              </w:rPr>
              <w:t>.</w:t>
            </w:r>
          </w:p>
          <w:p w14:paraId="58D710A9" w14:textId="77777777" w:rsidR="00BC6AE7" w:rsidRDefault="00BC6AE7" w:rsidP="00F00280">
            <w:pPr>
              <w:pStyle w:val="ListParagraph"/>
              <w:numPr>
                <w:ilvl w:val="0"/>
                <w:numId w:val="4"/>
              </w:numPr>
              <w:spacing w:before="200" w:after="200" w:line="240" w:lineRule="auto"/>
              <w:ind w:left="384" w:hanging="284"/>
              <w:jc w:val="both"/>
              <w:rPr>
                <w:rFonts w:asciiTheme="minorHAnsi" w:hAnsiTheme="minorHAnsi"/>
              </w:rPr>
            </w:pPr>
            <w:r w:rsidRPr="00BC6AE7">
              <w:rPr>
                <w:rFonts w:asciiTheme="minorHAnsi" w:hAnsiTheme="minorHAnsi"/>
              </w:rPr>
              <w:t>De bijlage</w:t>
            </w:r>
            <w:r>
              <w:rPr>
                <w:rFonts w:asciiTheme="minorHAnsi" w:hAnsiTheme="minorHAnsi"/>
              </w:rPr>
              <w:t>n</w:t>
            </w:r>
            <w:r w:rsidRPr="00BC6AE7">
              <w:rPr>
                <w:rFonts w:asciiTheme="minorHAnsi" w:hAnsiTheme="minorHAnsi"/>
              </w:rPr>
              <w:t xml:space="preserve"> b</w:t>
            </w:r>
            <w:r w:rsidR="00937283" w:rsidRPr="00BC6AE7">
              <w:rPr>
                <w:rFonts w:asciiTheme="minorHAnsi" w:hAnsiTheme="minorHAnsi"/>
              </w:rPr>
              <w:t>evat</w:t>
            </w:r>
            <w:r w:rsidRPr="00BC6AE7">
              <w:rPr>
                <w:rFonts w:asciiTheme="minorHAnsi" w:hAnsiTheme="minorHAnsi"/>
              </w:rPr>
              <w:t>ten</w:t>
            </w:r>
            <w:r w:rsidR="00937283" w:rsidRPr="00BC6AE7">
              <w:rPr>
                <w:rFonts w:asciiTheme="minorHAnsi" w:hAnsiTheme="minorHAnsi"/>
              </w:rPr>
              <w:t xml:space="preserve"> aanvullende informatieve (tabellen, brieven, vragenlijsten, uitgebreide uitslagen)</w:t>
            </w:r>
            <w:r>
              <w:rPr>
                <w:rFonts w:asciiTheme="minorHAnsi" w:hAnsiTheme="minorHAnsi"/>
              </w:rPr>
              <w:t>.</w:t>
            </w:r>
          </w:p>
          <w:p w14:paraId="4DA7027A" w14:textId="77777777" w:rsidR="00937283" w:rsidRPr="00BC6AE7" w:rsidRDefault="00BC6AE7" w:rsidP="00F00280">
            <w:pPr>
              <w:pStyle w:val="ListParagraph"/>
              <w:numPr>
                <w:ilvl w:val="0"/>
                <w:numId w:val="4"/>
              </w:numPr>
              <w:spacing w:before="200" w:after="200" w:line="240" w:lineRule="auto"/>
              <w:ind w:left="384" w:hanging="284"/>
              <w:jc w:val="bot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bijlagen h</w:t>
            </w:r>
            <w:r w:rsidR="00937283" w:rsidRPr="00BC6AE7">
              <w:rPr>
                <w:rFonts w:asciiTheme="minorHAnsi" w:hAnsiTheme="minorHAnsi"/>
              </w:rPr>
              <w:t>eeft een heldere nummering</w:t>
            </w:r>
          </w:p>
          <w:p w14:paraId="1B16EF6B" w14:textId="362CC5E4" w:rsidR="005C6609" w:rsidRPr="005C6609" w:rsidRDefault="00BC6AE7" w:rsidP="005C6609">
            <w:pPr>
              <w:pStyle w:val="ListParagraph"/>
              <w:numPr>
                <w:ilvl w:val="0"/>
                <w:numId w:val="5"/>
              </w:numPr>
              <w:spacing w:before="200" w:after="200" w:line="240" w:lineRule="auto"/>
              <w:ind w:left="384" w:hanging="284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bijlagen worden</w:t>
            </w:r>
            <w:r w:rsidR="00937283">
              <w:rPr>
                <w:rFonts w:asciiTheme="minorHAnsi" w:hAnsiTheme="minorHAnsi"/>
              </w:rPr>
              <w:t xml:space="preserve"> duidelijk en volled</w:t>
            </w:r>
            <w:r>
              <w:rPr>
                <w:rFonts w:asciiTheme="minorHAnsi" w:hAnsiTheme="minorHAnsi"/>
              </w:rPr>
              <w:t>ig verwezen in de lopende tekst.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BA154" w14:textId="77777777" w:rsidR="00937283" w:rsidRPr="006C7A8C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r zijn 4 van de 5 onderdelen aanwezig.</w:t>
            </w:r>
          </w:p>
        </w:tc>
        <w:tc>
          <w:tcPr>
            <w:tcW w:w="17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8FBF7" w14:textId="77777777" w:rsidR="00937283" w:rsidRPr="006C7A8C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r zijn 3 van de 5 onderdelen aanwezig.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71482" w14:textId="77777777" w:rsidR="00937283" w:rsidRPr="006C7A8C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r zijn 2 van de 5 onderdelen aanwezig.</w:t>
            </w:r>
          </w:p>
        </w:tc>
        <w:tc>
          <w:tcPr>
            <w:tcW w:w="17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C102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r is 1 van de 5 onderdelen aanwezig.</w:t>
            </w:r>
          </w:p>
        </w:tc>
        <w:tc>
          <w:tcPr>
            <w:tcW w:w="18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B0DEA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279AFBE4" w14:textId="77777777" w:rsidTr="005C6609"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1634B9D3" w14:textId="77777777" w:rsidR="00937283" w:rsidRPr="00C034AD" w:rsidRDefault="00937283" w:rsidP="00B94253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C034AD">
              <w:rPr>
                <w:rFonts w:asciiTheme="minorHAnsi" w:hAnsiTheme="minorHAnsi"/>
                <w:b/>
              </w:rPr>
              <w:lastRenderedPageBreak/>
              <w:t>Samenvatting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99FB3" w14:textId="77777777" w:rsidR="00937283" w:rsidRPr="00894142" w:rsidRDefault="00937283" w:rsidP="00B94253">
            <w:pPr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10</w:t>
            </w:r>
          </w:p>
        </w:tc>
        <w:tc>
          <w:tcPr>
            <w:tcW w:w="352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A43D" w14:textId="77777777" w:rsidR="00937283" w:rsidRPr="00894142" w:rsidRDefault="00937283" w:rsidP="00B94253">
            <w:pPr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8</w:t>
            </w:r>
          </w:p>
        </w:tc>
        <w:tc>
          <w:tcPr>
            <w:tcW w:w="18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9AF13" w14:textId="77777777" w:rsidR="00937283" w:rsidRPr="00894142" w:rsidRDefault="00937283" w:rsidP="00B94253">
            <w:pPr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6</w:t>
            </w:r>
          </w:p>
        </w:tc>
        <w:tc>
          <w:tcPr>
            <w:tcW w:w="16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E2991" w14:textId="77777777" w:rsidR="00937283" w:rsidRPr="00894142" w:rsidRDefault="00937283" w:rsidP="00B94253">
            <w:pPr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4</w:t>
            </w:r>
          </w:p>
        </w:tc>
        <w:tc>
          <w:tcPr>
            <w:tcW w:w="1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D8C52" w14:textId="77777777" w:rsidR="00937283" w:rsidRPr="00894142" w:rsidRDefault="00937283" w:rsidP="00B94253">
            <w:pPr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2</w:t>
            </w:r>
          </w:p>
        </w:tc>
        <w:tc>
          <w:tcPr>
            <w:tcW w:w="7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D0E51" w14:textId="77777777" w:rsidR="00937283" w:rsidRPr="0018492B" w:rsidRDefault="00937283" w:rsidP="00B94253">
            <w:pPr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937283" w14:paraId="0CBA0669" w14:textId="77777777" w:rsidTr="005C6609"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E11B9" w14:textId="77777777" w:rsidR="00937283" w:rsidRPr="00C034AD" w:rsidRDefault="00937283" w:rsidP="00B94253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AD361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samenvatting bevat:</w:t>
            </w:r>
          </w:p>
          <w:p w14:paraId="4F4BFCBD" w14:textId="77777777" w:rsidR="00937283" w:rsidRPr="0083651D" w:rsidRDefault="00937283" w:rsidP="00937283">
            <w:pPr>
              <w:pStyle w:val="ListParagraph"/>
              <w:numPr>
                <w:ilvl w:val="0"/>
                <w:numId w:val="3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83651D">
              <w:rPr>
                <w:rFonts w:asciiTheme="minorHAnsi" w:hAnsiTheme="minorHAnsi"/>
              </w:rPr>
              <w:t>Aanleiding van onderzoek</w:t>
            </w:r>
          </w:p>
          <w:p w14:paraId="312BC9F5" w14:textId="77777777" w:rsidR="00937283" w:rsidRPr="0083651D" w:rsidRDefault="00937283" w:rsidP="00937283">
            <w:pPr>
              <w:pStyle w:val="ListParagraph"/>
              <w:numPr>
                <w:ilvl w:val="0"/>
                <w:numId w:val="3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83651D">
              <w:rPr>
                <w:rFonts w:asciiTheme="minorHAnsi" w:hAnsiTheme="minorHAnsi"/>
              </w:rPr>
              <w:t>De probleem- en doelstelling;</w:t>
            </w:r>
          </w:p>
          <w:p w14:paraId="77EF9A09" w14:textId="77777777" w:rsidR="00937283" w:rsidRPr="003B448E" w:rsidRDefault="00937283" w:rsidP="00937283">
            <w:pPr>
              <w:pStyle w:val="ListParagraph"/>
              <w:numPr>
                <w:ilvl w:val="0"/>
                <w:numId w:val="3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3B448E">
              <w:rPr>
                <w:rFonts w:asciiTheme="minorHAnsi" w:hAnsiTheme="minorHAnsi"/>
              </w:rPr>
              <w:t>Opzet, resultaten en belangrijkste conclusies;</w:t>
            </w:r>
          </w:p>
          <w:p w14:paraId="3DF549E6" w14:textId="77777777" w:rsidR="00EF48D7" w:rsidRPr="00EF48D7" w:rsidRDefault="00937283" w:rsidP="00EF48D7">
            <w:pPr>
              <w:pStyle w:val="ListParagraph"/>
              <w:numPr>
                <w:ilvl w:val="0"/>
                <w:numId w:val="3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levante informati</w:t>
            </w:r>
            <w:r w:rsidR="00EF48D7">
              <w:rPr>
                <w:rFonts w:asciiTheme="minorHAnsi" w:hAnsiTheme="minorHAnsi"/>
              </w:rPr>
              <w:t>e</w:t>
            </w:r>
          </w:p>
          <w:p w14:paraId="0620D580" w14:textId="77777777" w:rsidR="00937283" w:rsidRPr="003B448E" w:rsidRDefault="00EF48D7" w:rsidP="00EF48D7">
            <w:p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</w:t>
            </w:r>
            <w:r w:rsidR="00937283" w:rsidRPr="00EF48D7">
              <w:rPr>
                <w:rFonts w:asciiTheme="minorHAnsi" w:hAnsiTheme="minorHAnsi"/>
              </w:rPr>
              <w:t>s kort en bondig geformuleerd</w:t>
            </w:r>
            <w:r>
              <w:rPr>
                <w:rFonts w:asciiTheme="minorHAnsi" w:hAnsiTheme="minorHAnsi"/>
              </w:rPr>
              <w:t xml:space="preserve"> e</w:t>
            </w:r>
            <w:r w:rsidR="00937283">
              <w:rPr>
                <w:rFonts w:asciiTheme="minorHAnsi" w:hAnsiTheme="minorHAnsi"/>
              </w:rPr>
              <w:t>n zijn van voldoende kwaliteit.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B33EB" w14:textId="05E90111" w:rsidR="00937283" w:rsidRDefault="00EF48D7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samenvatting bevat alle genoemde onderdelen maar is </w:t>
            </w:r>
            <w:proofErr w:type="gramStart"/>
            <w:r>
              <w:rPr>
                <w:rFonts w:asciiTheme="minorHAnsi" w:hAnsiTheme="minorHAnsi"/>
              </w:rPr>
              <w:t xml:space="preserve">niet </w:t>
            </w:r>
            <w:r w:rsidR="00937283">
              <w:rPr>
                <w:rFonts w:asciiTheme="minorHAnsi" w:hAnsiTheme="minorHAnsi"/>
              </w:rPr>
              <w:t xml:space="preserve"> kort</w:t>
            </w:r>
            <w:proofErr w:type="gramEnd"/>
            <w:r w:rsidR="00937283">
              <w:rPr>
                <w:rFonts w:asciiTheme="minorHAnsi" w:hAnsiTheme="minorHAnsi"/>
              </w:rPr>
              <w:t xml:space="preserve"> en bondig geformuleerd. 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37C7D" w14:textId="77777777" w:rsidR="00937283" w:rsidRDefault="00EF48D7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samenvatting mist 1 van de 4 onderdelen of het onderdeel is van onvoldoende kwaliteit. 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B9123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samenvatting bevat maar twee van de vier onderdelen</w:t>
            </w:r>
            <w:r w:rsidR="00EF48D7">
              <w:rPr>
                <w:rFonts w:asciiTheme="minorHAnsi" w:hAnsiTheme="minorHAnsi"/>
              </w:rPr>
              <w:t xml:space="preserve"> of de onderdelen zijn van onvoldoende kwaliteit. 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BE1B9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samenvatting bevat maa</w:t>
            </w:r>
            <w:r w:rsidR="00EF48D7">
              <w:rPr>
                <w:rFonts w:asciiTheme="minorHAnsi" w:hAnsiTheme="minorHAnsi"/>
              </w:rPr>
              <w:t>r één</w:t>
            </w:r>
            <w:r>
              <w:rPr>
                <w:rFonts w:asciiTheme="minorHAnsi" w:hAnsiTheme="minorHAnsi"/>
              </w:rPr>
              <w:t xml:space="preserve"> van de onderdelen</w:t>
            </w:r>
            <w:r w:rsidR="00EF48D7">
              <w:rPr>
                <w:rFonts w:asciiTheme="minorHAnsi" w:hAnsiTheme="minorHAnsi"/>
              </w:rPr>
              <w:t xml:space="preserve">. 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F79A2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3F529E6B" w14:textId="77777777" w:rsidTr="005C6609">
        <w:tc>
          <w:tcPr>
            <w:tcW w:w="1413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5794935B" w14:textId="77777777" w:rsidR="00937283" w:rsidRPr="00C034AD" w:rsidRDefault="00937283" w:rsidP="00B94253">
            <w:pPr>
              <w:rPr>
                <w:rFonts w:asciiTheme="minorHAnsi" w:hAnsiTheme="minorHAnsi"/>
                <w:b/>
              </w:rPr>
            </w:pPr>
            <w:r w:rsidRPr="00C034AD">
              <w:rPr>
                <w:rFonts w:asciiTheme="minorHAnsi" w:hAnsiTheme="minorHAnsi"/>
                <w:b/>
              </w:rPr>
              <w:t>Inleiding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5E026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15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506B2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12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E9BED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9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0B4F5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6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0AEE06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3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A3FE9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3B4FB1C5" w14:textId="77777777" w:rsidTr="005C6609">
        <w:trPr>
          <w:trHeight w:val="2355"/>
        </w:trPr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4415E" w14:textId="77777777" w:rsidR="00937283" w:rsidRDefault="00937283" w:rsidP="00B94253">
            <w:pPr>
              <w:rPr>
                <w:rFonts w:asciiTheme="minorHAnsi" w:hAnsiTheme="minorHAnsi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C8C76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inleiding beschrijft op een correcte manier de: </w:t>
            </w:r>
          </w:p>
          <w:p w14:paraId="71C5787C" w14:textId="77777777" w:rsidR="00EF48D7" w:rsidRDefault="00EF48D7" w:rsidP="00937283">
            <w:pPr>
              <w:pStyle w:val="ListParagraph"/>
              <w:numPr>
                <w:ilvl w:val="0"/>
                <w:numId w:val="2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algemene introductie op het onderwerp;</w:t>
            </w:r>
          </w:p>
          <w:p w14:paraId="3FAC2349" w14:textId="77777777" w:rsidR="00937283" w:rsidRPr="0076742D" w:rsidRDefault="00937283" w:rsidP="00937283">
            <w:pPr>
              <w:pStyle w:val="ListParagraph"/>
              <w:numPr>
                <w:ilvl w:val="0"/>
                <w:numId w:val="2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76742D">
              <w:rPr>
                <w:rFonts w:asciiTheme="minorHAnsi" w:hAnsiTheme="minorHAnsi"/>
              </w:rPr>
              <w:t>De aanleiding tot onderzoek;</w:t>
            </w:r>
          </w:p>
          <w:p w14:paraId="49D27346" w14:textId="77777777" w:rsidR="00937283" w:rsidRPr="0076742D" w:rsidRDefault="00EF48D7" w:rsidP="00937283">
            <w:pPr>
              <w:pStyle w:val="ListParagraph"/>
              <w:numPr>
                <w:ilvl w:val="0"/>
                <w:numId w:val="2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et d</w:t>
            </w:r>
            <w:r w:rsidR="00937283" w:rsidRPr="0076742D">
              <w:rPr>
                <w:rFonts w:asciiTheme="minorHAnsi" w:hAnsiTheme="minorHAnsi"/>
              </w:rPr>
              <w:t>oel van het onderzoek;</w:t>
            </w:r>
          </w:p>
          <w:p w14:paraId="299D1069" w14:textId="77777777" w:rsidR="00937283" w:rsidRPr="0076742D" w:rsidRDefault="00EF48D7" w:rsidP="00937283">
            <w:pPr>
              <w:pStyle w:val="ListParagraph"/>
              <w:numPr>
                <w:ilvl w:val="0"/>
                <w:numId w:val="2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p</w:t>
            </w:r>
            <w:r w:rsidR="00937283" w:rsidRPr="0076742D">
              <w:rPr>
                <w:rFonts w:asciiTheme="minorHAnsi" w:hAnsiTheme="minorHAnsi"/>
              </w:rPr>
              <w:t>robleemstelling en deelvragen;</w:t>
            </w:r>
          </w:p>
          <w:p w14:paraId="098B46AB" w14:textId="77777777" w:rsidR="00937283" w:rsidRPr="0076742D" w:rsidRDefault="00EF48D7" w:rsidP="00937283">
            <w:pPr>
              <w:pStyle w:val="ListParagraph"/>
              <w:numPr>
                <w:ilvl w:val="0"/>
                <w:numId w:val="2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l</w:t>
            </w:r>
            <w:r w:rsidR="00937283" w:rsidRPr="0076742D">
              <w:rPr>
                <w:rFonts w:asciiTheme="minorHAnsi" w:hAnsiTheme="minorHAnsi"/>
              </w:rPr>
              <w:t>eeswijzer</w:t>
            </w:r>
            <w:r w:rsidR="00937283">
              <w:rPr>
                <w:rFonts w:asciiTheme="minorHAnsi" w:hAnsiTheme="minorHAnsi"/>
              </w:rPr>
              <w:t>;</w:t>
            </w:r>
            <w:r w:rsidR="00937283" w:rsidRPr="0076742D">
              <w:rPr>
                <w:rFonts w:asciiTheme="minorHAnsi" w:hAnsiTheme="minorHAnsi"/>
              </w:rPr>
              <w:t xml:space="preserve"> </w:t>
            </w:r>
          </w:p>
          <w:p w14:paraId="3F22BC47" w14:textId="77777777" w:rsidR="00937283" w:rsidRPr="00EF48D7" w:rsidRDefault="00937283" w:rsidP="00EF48D7">
            <w:pPr>
              <w:pStyle w:val="ListParagraph"/>
              <w:numPr>
                <w:ilvl w:val="0"/>
                <w:numId w:val="2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76742D">
              <w:rPr>
                <w:rFonts w:asciiTheme="minorHAnsi" w:hAnsiTheme="minorHAnsi"/>
              </w:rPr>
              <w:t>Begripsafbakening</w:t>
            </w:r>
            <w:r w:rsidR="00EF48D7">
              <w:rPr>
                <w:rFonts w:asciiTheme="minorHAnsi" w:hAnsiTheme="minorHAnsi"/>
              </w:rPr>
              <w:t>/</w:t>
            </w:r>
            <w:r w:rsidRPr="00EF48D7">
              <w:rPr>
                <w:rFonts w:asciiTheme="minorHAnsi" w:hAnsiTheme="minorHAnsi"/>
              </w:rPr>
              <w:t>Theoretisch ondersteuning</w:t>
            </w:r>
            <w:r w:rsidR="00EF48D7">
              <w:rPr>
                <w:rFonts w:asciiTheme="minorHAnsi" w:hAnsiTheme="minorHAnsi"/>
              </w:rPr>
              <w:t>.</w:t>
            </w:r>
          </w:p>
          <w:p w14:paraId="329DC570" w14:textId="77777777" w:rsidR="00E369B2" w:rsidRPr="00EF48D7" w:rsidRDefault="00E369B2" w:rsidP="00E369B2">
            <w:p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n </w:t>
            </w:r>
            <w:r w:rsidR="00EF48D7">
              <w:rPr>
                <w:rFonts w:asciiTheme="minorHAnsi" w:hAnsiTheme="minorHAnsi"/>
              </w:rPr>
              <w:t>de onderdelen zijn</w:t>
            </w:r>
            <w:r>
              <w:rPr>
                <w:rFonts w:asciiTheme="minorHAnsi" w:hAnsiTheme="minorHAnsi"/>
              </w:rPr>
              <w:t xml:space="preserve"> van voldoende kwaliteit</w:t>
            </w:r>
            <w:r w:rsidR="00EF48D7">
              <w:rPr>
                <w:rFonts w:asciiTheme="minorHAnsi" w:hAnsiTheme="minorHAnsi"/>
              </w:rPr>
              <w:t xml:space="preserve">, zijn verdeeld in de </w:t>
            </w:r>
            <w:r w:rsidR="00EF48D7">
              <w:rPr>
                <w:rFonts w:asciiTheme="minorHAnsi" w:hAnsiTheme="minorHAnsi"/>
                <w:i/>
              </w:rPr>
              <w:t xml:space="preserve">waarom, wat en hoe </w:t>
            </w:r>
            <w:r w:rsidR="00EF48D7">
              <w:rPr>
                <w:rFonts w:asciiTheme="minorHAnsi" w:hAnsiTheme="minorHAnsi"/>
              </w:rPr>
              <w:t xml:space="preserve">en zijn logisch met elkaar verbonden. 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C24C3" w14:textId="77777777" w:rsidR="00937283" w:rsidRDefault="00EF48D7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inleiding bevat alle onderdelen, maar ze bevatten niet voldoende diepgang.</w:t>
            </w:r>
          </w:p>
          <w:p w14:paraId="0C0B4D32" w14:textId="77777777" w:rsidR="00EF48D7" w:rsidRDefault="00EF48D7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289D3069" w14:textId="77777777" w:rsidR="00EF48D7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/o</w:t>
            </w:r>
            <w:r w:rsidR="00EF48D7">
              <w:rPr>
                <w:rFonts w:asciiTheme="minorHAnsi" w:hAnsiTheme="minorHAnsi"/>
              </w:rPr>
              <w:t>f</w:t>
            </w:r>
          </w:p>
          <w:p w14:paraId="3156FD4B" w14:textId="77777777" w:rsidR="00EF48D7" w:rsidRDefault="00EF48D7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713FF538" w14:textId="77777777" w:rsidR="00EF48D7" w:rsidRDefault="00EF48D7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inleiding bevat alle onderdelen maar ze zijn niet logisch met elkaar verbonden. </w:t>
            </w:r>
          </w:p>
          <w:p w14:paraId="3DAF506B" w14:textId="77777777" w:rsidR="00B94253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09ACE214" w14:textId="77777777" w:rsidR="00B94253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4869DE80" w14:textId="77777777" w:rsidR="00B94253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9A80C" w14:textId="57D3EFF4" w:rsidR="00937283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r missen 1 of 2 onderdelen in de </w:t>
            </w:r>
            <w:r w:rsidR="0070156E">
              <w:rPr>
                <w:rFonts w:asciiTheme="minorHAnsi" w:hAnsiTheme="minorHAnsi"/>
              </w:rPr>
              <w:t>in</w:t>
            </w:r>
            <w:r>
              <w:rPr>
                <w:rFonts w:asciiTheme="minorHAnsi" w:hAnsiTheme="minorHAnsi"/>
              </w:rPr>
              <w:t xml:space="preserve">leiding (dit kan echter niet de probleemstelling zijn) of zijn van onvoldoende kwaliteit. </w:t>
            </w:r>
          </w:p>
          <w:p w14:paraId="5C009C24" w14:textId="77777777" w:rsidR="00B94253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1E72EB5E" w14:textId="77777777" w:rsidR="00B94253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C4A45" w14:textId="77777777" w:rsidR="00937283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inleiding bevat 3 van de 6 onderdelen, of 3 onderdelen zijn voldoende. 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9F9BC" w14:textId="77777777" w:rsidR="00937283" w:rsidRDefault="00EF48D7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inleidin</w:t>
            </w:r>
            <w:r w:rsidR="00B94253">
              <w:rPr>
                <w:rFonts w:asciiTheme="minorHAnsi" w:hAnsiTheme="minorHAnsi"/>
              </w:rPr>
              <w:t xml:space="preserve">g bevat 2 of minder van de opgestelde onderdelen. 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4B67" w14:textId="77777777" w:rsidR="00937283" w:rsidRDefault="00937283" w:rsidP="00B94253">
            <w:pPr>
              <w:rPr>
                <w:rFonts w:asciiTheme="minorHAnsi" w:hAnsiTheme="minorHAnsi"/>
              </w:rPr>
            </w:pPr>
          </w:p>
        </w:tc>
      </w:tr>
      <w:tr w:rsidR="00937283" w14:paraId="37121EDA" w14:textId="77777777" w:rsidTr="005C6609">
        <w:trPr>
          <w:trHeight w:val="274"/>
        </w:trPr>
        <w:tc>
          <w:tcPr>
            <w:tcW w:w="1413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B639613" w14:textId="77777777" w:rsidR="00937283" w:rsidRDefault="0093728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thod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149FE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10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06F1D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8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37D35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6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733A5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4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50F2B" w14:textId="77777777" w:rsidR="00937283" w:rsidRPr="00894142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894142">
              <w:rPr>
                <w:rFonts w:asciiTheme="minorHAnsi" w:hAnsiTheme="minorHAnsi"/>
                <w:b/>
              </w:rPr>
              <w:t>2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3B05F" w14:textId="77777777" w:rsidR="00937283" w:rsidRDefault="00937283" w:rsidP="00B94253">
            <w:pPr>
              <w:rPr>
                <w:rFonts w:asciiTheme="minorHAnsi" w:hAnsiTheme="minorHAnsi"/>
              </w:rPr>
            </w:pPr>
          </w:p>
        </w:tc>
      </w:tr>
      <w:tr w:rsidR="00937283" w14:paraId="4F39F146" w14:textId="77777777" w:rsidTr="005C6609"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67214" w14:textId="77777777" w:rsidR="00937283" w:rsidRDefault="00937283" w:rsidP="00B94253">
            <w:pPr>
              <w:rPr>
                <w:rFonts w:asciiTheme="minorHAnsi" w:hAnsiTheme="minorHAnsi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33DC9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methode beschrijft:</w:t>
            </w:r>
          </w:p>
          <w:p w14:paraId="29261DAA" w14:textId="77777777" w:rsidR="00937283" w:rsidRPr="00C3389D" w:rsidRDefault="00937283" w:rsidP="00937283">
            <w:pPr>
              <w:pStyle w:val="ListParagraph"/>
              <w:numPr>
                <w:ilvl w:val="0"/>
                <w:numId w:val="6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C3389D">
              <w:rPr>
                <w:rFonts w:asciiTheme="minorHAnsi" w:hAnsiTheme="minorHAnsi"/>
              </w:rPr>
              <w:t>De populatie en steekproef</w:t>
            </w:r>
            <w:r>
              <w:rPr>
                <w:rFonts w:asciiTheme="minorHAnsi" w:hAnsiTheme="minorHAnsi"/>
              </w:rPr>
              <w:t>;</w:t>
            </w:r>
          </w:p>
          <w:p w14:paraId="364CCDD6" w14:textId="77777777" w:rsidR="00937283" w:rsidRPr="00C3389D" w:rsidRDefault="00937283" w:rsidP="00937283">
            <w:pPr>
              <w:pStyle w:val="ListParagraph"/>
              <w:numPr>
                <w:ilvl w:val="0"/>
                <w:numId w:val="6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C3389D">
              <w:rPr>
                <w:rFonts w:asciiTheme="minorHAnsi" w:hAnsiTheme="minorHAnsi"/>
              </w:rPr>
              <w:t>Het meetinstrument</w:t>
            </w:r>
            <w:r>
              <w:rPr>
                <w:rFonts w:asciiTheme="minorHAnsi" w:hAnsiTheme="minorHAnsi"/>
              </w:rPr>
              <w:t>;</w:t>
            </w:r>
          </w:p>
          <w:p w14:paraId="3B8164BB" w14:textId="77777777" w:rsidR="00937283" w:rsidRPr="00C3389D" w:rsidRDefault="00937283" w:rsidP="00937283">
            <w:pPr>
              <w:pStyle w:val="ListParagraph"/>
              <w:numPr>
                <w:ilvl w:val="0"/>
                <w:numId w:val="6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C3389D">
              <w:rPr>
                <w:rFonts w:asciiTheme="minorHAnsi" w:hAnsiTheme="minorHAnsi"/>
              </w:rPr>
              <w:lastRenderedPageBreak/>
              <w:t>De methode van dataverzameling</w:t>
            </w:r>
            <w:r>
              <w:rPr>
                <w:rFonts w:asciiTheme="minorHAnsi" w:hAnsiTheme="minorHAnsi"/>
              </w:rPr>
              <w:t>;</w:t>
            </w:r>
          </w:p>
          <w:p w14:paraId="6E02398A" w14:textId="77777777" w:rsidR="00937283" w:rsidRDefault="00937283" w:rsidP="00937283">
            <w:pPr>
              <w:pStyle w:val="ListParagraph"/>
              <w:numPr>
                <w:ilvl w:val="0"/>
                <w:numId w:val="6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Het </w:t>
            </w:r>
            <w:r w:rsidRPr="003D0D78">
              <w:rPr>
                <w:rFonts w:asciiTheme="minorHAnsi" w:hAnsiTheme="minorHAnsi"/>
              </w:rPr>
              <w:t xml:space="preserve">verloop van evt. </w:t>
            </w:r>
            <w:r>
              <w:rPr>
                <w:rFonts w:asciiTheme="minorHAnsi" w:hAnsiTheme="minorHAnsi"/>
              </w:rPr>
              <w:t>veldwerk;</w:t>
            </w:r>
          </w:p>
          <w:p w14:paraId="66665AA4" w14:textId="77777777" w:rsidR="00937283" w:rsidRDefault="00937283" w:rsidP="00937283">
            <w:pPr>
              <w:pStyle w:val="ListParagraph"/>
              <w:numPr>
                <w:ilvl w:val="0"/>
                <w:numId w:val="6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nalysemethoden.</w:t>
            </w:r>
          </w:p>
          <w:p w14:paraId="7FB03AFD" w14:textId="77777777" w:rsidR="00937283" w:rsidRPr="00C034AD" w:rsidRDefault="00937283" w:rsidP="00B94253">
            <w:p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n </w:t>
            </w:r>
            <w:r w:rsidR="00B94253">
              <w:rPr>
                <w:rFonts w:asciiTheme="minorHAnsi" w:hAnsiTheme="minorHAnsi"/>
              </w:rPr>
              <w:t>alle onderdelen zijn</w:t>
            </w:r>
            <w:r>
              <w:rPr>
                <w:rFonts w:asciiTheme="minorHAnsi" w:hAnsiTheme="minorHAnsi"/>
              </w:rPr>
              <w:t xml:space="preserve"> van voldoende kwaliteit</w:t>
            </w:r>
            <w:r w:rsidR="00B94253">
              <w:rPr>
                <w:rFonts w:asciiTheme="minorHAnsi" w:hAnsiTheme="minorHAnsi"/>
              </w:rPr>
              <w:t>.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3EDF4" w14:textId="78A94618" w:rsidR="00937283" w:rsidRDefault="00B94253" w:rsidP="00B94253">
            <w:pPr>
              <w:spacing w:line="240" w:lineRule="auto"/>
              <w:rPr>
                <w:rFonts w:asciiTheme="minorHAnsi" w:hAnsiTheme="minorHAnsi"/>
              </w:rPr>
            </w:pPr>
            <w:bookmarkStart w:id="0" w:name="_GoBack"/>
            <w:bookmarkEnd w:id="0"/>
            <w:r>
              <w:rPr>
                <w:rFonts w:asciiTheme="minorHAnsi" w:hAnsiTheme="minorHAnsi"/>
              </w:rPr>
              <w:lastRenderedPageBreak/>
              <w:t xml:space="preserve">Alle onderdelen zijn aanwezig, maar de onderdelen missen diepgang. 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ECD" w14:textId="10F2FA7C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methode bevat </w:t>
            </w:r>
            <w:r w:rsidR="00B94253">
              <w:rPr>
                <w:rFonts w:asciiTheme="minorHAnsi" w:hAnsiTheme="minorHAnsi"/>
              </w:rPr>
              <w:t>4</w:t>
            </w:r>
            <w:r>
              <w:rPr>
                <w:rFonts w:asciiTheme="minorHAnsi" w:hAnsiTheme="minorHAnsi"/>
              </w:rPr>
              <w:t xml:space="preserve"> van de 5 onderdelen.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7B0D" w14:textId="548032F3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methode bevat </w:t>
            </w:r>
            <w:r w:rsidR="00B94253">
              <w:rPr>
                <w:rFonts w:asciiTheme="minorHAnsi" w:hAnsiTheme="minorHAnsi"/>
              </w:rPr>
              <w:t>3</w:t>
            </w:r>
            <w:r>
              <w:rPr>
                <w:rFonts w:asciiTheme="minorHAnsi" w:hAnsiTheme="minorHAnsi"/>
              </w:rPr>
              <w:t xml:space="preserve"> van </w:t>
            </w:r>
            <w:proofErr w:type="gramStart"/>
            <w:r>
              <w:rPr>
                <w:rFonts w:asciiTheme="minorHAnsi" w:hAnsiTheme="minorHAnsi"/>
              </w:rPr>
              <w:t>de  5</w:t>
            </w:r>
            <w:proofErr w:type="gramEnd"/>
            <w:r>
              <w:rPr>
                <w:rFonts w:asciiTheme="minorHAnsi" w:hAnsiTheme="minorHAnsi"/>
              </w:rPr>
              <w:t xml:space="preserve"> onderdelen.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46DA0" w14:textId="552F6E31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methode bevat </w:t>
            </w:r>
            <w:r w:rsidR="00B94253">
              <w:rPr>
                <w:rFonts w:asciiTheme="minorHAnsi" w:hAnsiTheme="minorHAnsi"/>
              </w:rPr>
              <w:t>2 of 1</w:t>
            </w:r>
            <w:r>
              <w:rPr>
                <w:rFonts w:asciiTheme="minorHAnsi" w:hAnsiTheme="minorHAnsi"/>
              </w:rPr>
              <w:t xml:space="preserve"> van de 5 </w:t>
            </w:r>
            <w:proofErr w:type="gramStart"/>
            <w:r>
              <w:rPr>
                <w:rFonts w:asciiTheme="minorHAnsi" w:hAnsiTheme="minorHAnsi"/>
              </w:rPr>
              <w:t>onderdelen .</w:t>
            </w:r>
            <w:proofErr w:type="gramEnd"/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E6D0B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5BBB40A9" w14:textId="77777777" w:rsidTr="005C6609">
        <w:tc>
          <w:tcPr>
            <w:tcW w:w="1413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CE9DFB2" w14:textId="77777777" w:rsidR="00937283" w:rsidRDefault="0093728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sultaten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7A4A1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15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37CCA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12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75C74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9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2866A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6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B53CB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3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A70EF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63369FD2" w14:textId="77777777" w:rsidTr="005C6609"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C8A4E" w14:textId="77777777" w:rsidR="00937283" w:rsidRDefault="00937283" w:rsidP="00B94253">
            <w:pPr>
              <w:rPr>
                <w:rFonts w:asciiTheme="minorHAnsi" w:hAnsiTheme="minorHAnsi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2B64B" w14:textId="77777777" w:rsidR="00937283" w:rsidRPr="00954E7E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 w:rsidRPr="00954E7E">
              <w:rPr>
                <w:rFonts w:asciiTheme="minorHAnsi" w:hAnsiTheme="minorHAnsi"/>
              </w:rPr>
              <w:t>De resultaten geven</w:t>
            </w:r>
            <w:r>
              <w:rPr>
                <w:rFonts w:asciiTheme="minorHAnsi" w:hAnsiTheme="minorHAnsi"/>
              </w:rPr>
              <w:t xml:space="preserve"> op een correcte wijze</w:t>
            </w:r>
            <w:r w:rsidRPr="00954E7E">
              <w:rPr>
                <w:rFonts w:asciiTheme="minorHAnsi" w:hAnsiTheme="minorHAnsi"/>
              </w:rPr>
              <w:t xml:space="preserve"> weer:</w:t>
            </w:r>
          </w:p>
          <w:p w14:paraId="39581A90" w14:textId="77777777" w:rsidR="00937283" w:rsidRPr="00954E7E" w:rsidRDefault="00937283" w:rsidP="00937283">
            <w:pPr>
              <w:pStyle w:val="ListParagraph"/>
              <w:numPr>
                <w:ilvl w:val="0"/>
                <w:numId w:val="7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954E7E">
              <w:rPr>
                <w:rFonts w:asciiTheme="minorHAnsi" w:hAnsiTheme="minorHAnsi"/>
              </w:rPr>
              <w:t>Een beschrijving van de onderzoeksgroep</w:t>
            </w:r>
          </w:p>
          <w:p w14:paraId="03FFCC73" w14:textId="77777777" w:rsidR="00937283" w:rsidRPr="00954E7E" w:rsidRDefault="00937283" w:rsidP="00937283">
            <w:pPr>
              <w:pStyle w:val="ListParagraph"/>
              <w:numPr>
                <w:ilvl w:val="0"/>
                <w:numId w:val="7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954E7E">
              <w:rPr>
                <w:rFonts w:asciiTheme="minorHAnsi" w:hAnsiTheme="minorHAnsi"/>
              </w:rPr>
              <w:t xml:space="preserve">Kwantitatieve en/of kwalitatieve resultaten </w:t>
            </w:r>
            <w:r w:rsidR="007D64B6">
              <w:rPr>
                <w:rFonts w:asciiTheme="minorHAnsi" w:hAnsiTheme="minorHAnsi"/>
              </w:rPr>
              <w:t>op een objectieve manier</w:t>
            </w:r>
          </w:p>
          <w:p w14:paraId="17FA8D41" w14:textId="17A32672" w:rsidR="007D64B6" w:rsidRDefault="00937283" w:rsidP="007D64B6">
            <w:pPr>
              <w:pStyle w:val="ListParagraph"/>
              <w:numPr>
                <w:ilvl w:val="0"/>
                <w:numId w:val="7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954E7E">
              <w:rPr>
                <w:rFonts w:asciiTheme="minorHAnsi" w:hAnsiTheme="minorHAnsi"/>
              </w:rPr>
              <w:t xml:space="preserve">Tabellen, diagrammen en overzichten </w:t>
            </w:r>
          </w:p>
          <w:p w14:paraId="5A4E60B8" w14:textId="567AC6C2" w:rsidR="005C6609" w:rsidRPr="0066519A" w:rsidRDefault="00D27726" w:rsidP="005C6609">
            <w:r>
              <w:rPr>
                <w:rFonts w:asciiTheme="minorHAnsi" w:hAnsiTheme="minorHAnsi"/>
              </w:rPr>
              <w:t xml:space="preserve">En zijn voldoende uitgevoerd. </w:t>
            </w:r>
            <w:r w:rsidR="00EA32DC">
              <w:rPr>
                <w:rFonts w:asciiTheme="minorHAnsi" w:hAnsiTheme="minorHAnsi"/>
              </w:rPr>
              <w:t xml:space="preserve"> Er worden geen conclusies getrokken. 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625FD" w14:textId="134EB5CD" w:rsidR="00937283" w:rsidRDefault="007D64B6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lle onderdelen zijn aanwezig, </w:t>
            </w:r>
            <w:r w:rsidR="00D27726">
              <w:rPr>
                <w:rFonts w:asciiTheme="minorHAnsi" w:hAnsiTheme="minorHAnsi"/>
              </w:rPr>
              <w:t xml:space="preserve">maar missen diepgang. </w:t>
            </w:r>
          </w:p>
          <w:p w14:paraId="62F148AB" w14:textId="77777777" w:rsidR="00D27726" w:rsidRDefault="00D27726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0BE14A70" w14:textId="7A7CAC02" w:rsidR="00D27726" w:rsidRPr="00954E7E" w:rsidRDefault="00D27726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n/of de resultaten zijn niet altijd objectief. 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61DFF" w14:textId="4DA14826" w:rsidR="00937283" w:rsidRDefault="00D27726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drie onderdelen zijn aanwezig, maar de resultaten missen diepgang en er mist informatie. </w:t>
            </w:r>
          </w:p>
          <w:p w14:paraId="07458C07" w14:textId="77777777" w:rsidR="00D27726" w:rsidRDefault="00D27726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5CF16B20" w14:textId="6E6B8279" w:rsidR="00D27726" w:rsidRPr="00954E7E" w:rsidRDefault="00D27726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/of de resultaten worden niet altijd objectief weergegeven.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1658E" w14:textId="3F59A901" w:rsidR="00937283" w:rsidRDefault="00D27726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beschrijving van de onderzoeksgroep mist of de tabellen </w:t>
            </w:r>
            <w:r w:rsidR="000521C0">
              <w:rPr>
                <w:rFonts w:asciiTheme="minorHAnsi" w:hAnsiTheme="minorHAnsi"/>
              </w:rPr>
              <w:t>worden niet correct ingezet.</w:t>
            </w:r>
          </w:p>
          <w:p w14:paraId="1407448F" w14:textId="77777777" w:rsidR="000521C0" w:rsidRDefault="000521C0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34A78C8F" w14:textId="75DDDBDE" w:rsidR="000521C0" w:rsidRPr="00954E7E" w:rsidRDefault="000521C0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/of de resultaten worden niet altijd objectief weergegeven.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EFD2D" w14:textId="6DB1228E" w:rsidR="000521C0" w:rsidRDefault="000521C0" w:rsidP="000521C0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beschrijving van de onderzoeksgroep mist en de tabellen worden niet correct ingezet.</w:t>
            </w:r>
          </w:p>
          <w:p w14:paraId="5CC369CF" w14:textId="77777777" w:rsidR="000521C0" w:rsidRDefault="000521C0" w:rsidP="000521C0">
            <w:pPr>
              <w:spacing w:line="240" w:lineRule="auto"/>
              <w:rPr>
                <w:rFonts w:asciiTheme="minorHAnsi" w:hAnsiTheme="minorHAnsi"/>
              </w:rPr>
            </w:pPr>
          </w:p>
          <w:p w14:paraId="1AC80CF0" w14:textId="62EFADF3" w:rsidR="00937283" w:rsidRPr="00954E7E" w:rsidRDefault="000521C0" w:rsidP="000521C0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n/of de resultaten worden niet altijd objectief weergegeven.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51581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4E62D376" w14:textId="77777777" w:rsidTr="005C6609">
        <w:tc>
          <w:tcPr>
            <w:tcW w:w="1413" w:type="dxa"/>
            <w:vMerge w:val="restart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419E30B4" w14:textId="77777777" w:rsidR="00937283" w:rsidRDefault="0093728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nclus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F3511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10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3B88B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8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BB7F0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6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C4D61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4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137E2" w14:textId="77777777" w:rsidR="00937283" w:rsidRPr="0055704D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55704D">
              <w:rPr>
                <w:rFonts w:asciiTheme="minorHAnsi" w:hAnsiTheme="minorHAnsi"/>
                <w:b/>
              </w:rPr>
              <w:t>2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9DB67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602F4AE0" w14:textId="77777777" w:rsidTr="005C6609"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735ED" w14:textId="77777777" w:rsidR="00937283" w:rsidRDefault="00937283" w:rsidP="00B94253">
            <w:pPr>
              <w:rPr>
                <w:rFonts w:asciiTheme="minorHAnsi" w:hAnsiTheme="minorHAnsi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C99B0" w14:textId="1FF1291B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conclusie geeft op een correcte wijze:</w:t>
            </w:r>
          </w:p>
          <w:p w14:paraId="54174C31" w14:textId="751465B7" w:rsidR="007A78B5" w:rsidRDefault="007A78B5" w:rsidP="00937283">
            <w:pPr>
              <w:pStyle w:val="ListParagraph"/>
              <w:numPr>
                <w:ilvl w:val="0"/>
                <w:numId w:val="8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antwoorden op de </w:t>
            </w:r>
            <w:r w:rsidR="005C6609">
              <w:rPr>
                <w:rFonts w:asciiTheme="minorHAnsi" w:hAnsiTheme="minorHAnsi"/>
              </w:rPr>
              <w:t>deel</w:t>
            </w:r>
            <w:r>
              <w:rPr>
                <w:rFonts w:asciiTheme="minorHAnsi" w:hAnsiTheme="minorHAnsi"/>
              </w:rPr>
              <w:t>vragen</w:t>
            </w:r>
            <w:r w:rsidR="005C6609">
              <w:rPr>
                <w:rFonts w:asciiTheme="minorHAnsi" w:hAnsiTheme="minorHAnsi"/>
              </w:rPr>
              <w:t xml:space="preserve"> </w:t>
            </w:r>
            <w:r w:rsidR="00D54891">
              <w:rPr>
                <w:rFonts w:asciiTheme="minorHAnsi" w:hAnsiTheme="minorHAnsi"/>
              </w:rPr>
              <w:t>weer</w:t>
            </w:r>
            <w:r>
              <w:rPr>
                <w:rFonts w:asciiTheme="minorHAnsi" w:hAnsiTheme="minorHAnsi"/>
              </w:rPr>
              <w:t xml:space="preserve">. </w:t>
            </w:r>
          </w:p>
          <w:p w14:paraId="1A60F7EA" w14:textId="54C0DF13" w:rsidR="00937283" w:rsidRPr="00E5337B" w:rsidRDefault="00937283" w:rsidP="00937283">
            <w:pPr>
              <w:pStyle w:val="ListParagraph"/>
              <w:numPr>
                <w:ilvl w:val="0"/>
                <w:numId w:val="8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E5337B">
              <w:rPr>
                <w:rFonts w:asciiTheme="minorHAnsi" w:hAnsiTheme="minorHAnsi"/>
              </w:rPr>
              <w:t>Een herhaling van de centrale vraag- en doelstelling</w:t>
            </w:r>
            <w:r w:rsidR="007A78B5">
              <w:rPr>
                <w:rFonts w:asciiTheme="minorHAnsi" w:hAnsiTheme="minorHAnsi"/>
              </w:rPr>
              <w:t>.</w:t>
            </w:r>
          </w:p>
          <w:p w14:paraId="151392F8" w14:textId="063AB226" w:rsidR="00937283" w:rsidRDefault="00937283" w:rsidP="00937283">
            <w:pPr>
              <w:pStyle w:val="ListParagraph"/>
              <w:numPr>
                <w:ilvl w:val="0"/>
                <w:numId w:val="8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en koppeling van de resultaten naar de vraagstelling</w:t>
            </w:r>
            <w:r w:rsidR="007A78B5">
              <w:rPr>
                <w:rFonts w:asciiTheme="minorHAnsi" w:hAnsiTheme="minorHAnsi"/>
              </w:rPr>
              <w:t>.</w:t>
            </w:r>
          </w:p>
          <w:p w14:paraId="37DD0DBE" w14:textId="5144C65D" w:rsidR="005C6609" w:rsidRPr="00E5337B" w:rsidRDefault="00937283" w:rsidP="005C6609">
            <w:pPr>
              <w:pStyle w:val="ListParagraph"/>
              <w:numPr>
                <w:ilvl w:val="0"/>
                <w:numId w:val="8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5C6609">
              <w:rPr>
                <w:rFonts w:asciiTheme="minorHAnsi" w:hAnsiTheme="minorHAnsi"/>
              </w:rPr>
              <w:t>Een antwoord op de centrale vraagstelling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DA5AD" w14:textId="42D152BC" w:rsidR="007A78B5" w:rsidRDefault="007A78B5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lle onderdelen zijn aanwezig, maar missen diepgang. </w:t>
            </w:r>
          </w:p>
          <w:p w14:paraId="120901E2" w14:textId="77777777" w:rsidR="007A78B5" w:rsidRDefault="007A78B5" w:rsidP="00B94253">
            <w:pPr>
              <w:spacing w:line="240" w:lineRule="auto"/>
              <w:rPr>
                <w:rFonts w:asciiTheme="minorHAnsi" w:hAnsiTheme="minorHAnsi"/>
              </w:rPr>
            </w:pPr>
          </w:p>
          <w:p w14:paraId="6ECC8695" w14:textId="63459C0C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3F4D8" w14:textId="2A8F08B4" w:rsidR="00937283" w:rsidRDefault="007A78B5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iet alle onderdelen (</w:t>
            </w:r>
            <w:r w:rsidR="005C6609">
              <w:rPr>
                <w:rFonts w:asciiTheme="minorHAnsi" w:hAnsiTheme="minorHAnsi"/>
              </w:rPr>
              <w:t>deel</w:t>
            </w:r>
            <w:r>
              <w:rPr>
                <w:rFonts w:asciiTheme="minorHAnsi" w:hAnsiTheme="minorHAnsi"/>
              </w:rPr>
              <w:t xml:space="preserve">vragen) zijn aanwezig of zijn van onvoldoende kwaliteit. 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4DFE8" w14:textId="4C4DB888" w:rsidR="00937283" w:rsidRDefault="005C6609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</w:t>
            </w:r>
            <w:r w:rsidR="007A78B5">
              <w:rPr>
                <w:rFonts w:asciiTheme="minorHAnsi" w:hAnsiTheme="minorHAnsi"/>
              </w:rPr>
              <w:t>én van de vier opgestelde onderdelen is afwezig of is onvoldoende.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E8E2A" w14:textId="0FFCF2A1" w:rsidR="00937283" w:rsidRDefault="007A78B5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r zijn meerdere onderdelen afwezig of onvoldoende uitgevoerd. 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0B4A8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739CD6FF" w14:textId="77777777" w:rsidTr="005C6609">
        <w:tc>
          <w:tcPr>
            <w:tcW w:w="14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55E9" w14:textId="77777777" w:rsidR="00937283" w:rsidRDefault="0093728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Discussie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479A8" w14:textId="77777777" w:rsidR="00937283" w:rsidRPr="00322CC1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22CC1">
              <w:rPr>
                <w:rFonts w:asciiTheme="minorHAnsi" w:hAnsiTheme="minorHAnsi"/>
                <w:b/>
              </w:rPr>
              <w:t>10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BC360" w14:textId="77777777" w:rsidR="00937283" w:rsidRPr="00322CC1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22CC1">
              <w:rPr>
                <w:rFonts w:asciiTheme="minorHAnsi" w:hAnsiTheme="minorHAnsi"/>
                <w:b/>
              </w:rPr>
              <w:t>8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30D32" w14:textId="77777777" w:rsidR="00937283" w:rsidRPr="00322CC1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22CC1">
              <w:rPr>
                <w:rFonts w:asciiTheme="minorHAnsi" w:hAnsiTheme="minorHAnsi"/>
                <w:b/>
              </w:rPr>
              <w:t>6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E1067" w14:textId="77777777" w:rsidR="00937283" w:rsidRPr="00322CC1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22CC1">
              <w:rPr>
                <w:rFonts w:asciiTheme="minorHAnsi" w:hAnsiTheme="minorHAnsi"/>
                <w:b/>
              </w:rPr>
              <w:t>4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82613" w14:textId="77777777" w:rsidR="00937283" w:rsidRPr="00322CC1" w:rsidRDefault="00937283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 w:rsidRPr="00322CC1">
              <w:rPr>
                <w:rFonts w:asciiTheme="minorHAnsi" w:hAnsiTheme="minorHAnsi"/>
                <w:b/>
              </w:rPr>
              <w:t>2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95488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4166F282" w14:textId="77777777" w:rsidTr="005C6609">
        <w:tc>
          <w:tcPr>
            <w:tcW w:w="141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0DC8F" w14:textId="77777777" w:rsidR="00937283" w:rsidRDefault="00937283" w:rsidP="00B94253">
            <w:pPr>
              <w:rPr>
                <w:rFonts w:asciiTheme="minorHAnsi" w:hAnsiTheme="minorHAnsi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57C1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discussie bevat:</w:t>
            </w:r>
          </w:p>
          <w:p w14:paraId="57EB95CC" w14:textId="77777777" w:rsidR="00060385" w:rsidRDefault="00937283" w:rsidP="00F00280">
            <w:pPr>
              <w:pStyle w:val="ListParagraph"/>
              <w:numPr>
                <w:ilvl w:val="0"/>
                <w:numId w:val="8"/>
              </w:numPr>
              <w:spacing w:before="200" w:after="200" w:line="240" w:lineRule="auto"/>
              <w:ind w:left="667" w:hanging="425"/>
              <w:rPr>
                <w:rFonts w:asciiTheme="minorHAnsi" w:hAnsiTheme="minorHAnsi"/>
              </w:rPr>
            </w:pPr>
            <w:r w:rsidRPr="007523FC">
              <w:rPr>
                <w:rFonts w:asciiTheme="minorHAnsi" w:hAnsiTheme="minorHAnsi"/>
              </w:rPr>
              <w:t>Een evaluatie van methodologische resultaten</w:t>
            </w:r>
            <w:r w:rsidR="00060385">
              <w:rPr>
                <w:rFonts w:asciiTheme="minorHAnsi" w:hAnsiTheme="minorHAnsi"/>
              </w:rPr>
              <w:t>.</w:t>
            </w:r>
          </w:p>
          <w:p w14:paraId="38155FFB" w14:textId="480ECB13" w:rsidR="00937283" w:rsidRDefault="00937283" w:rsidP="00F00280">
            <w:pPr>
              <w:pStyle w:val="ListParagraph"/>
              <w:numPr>
                <w:ilvl w:val="0"/>
                <w:numId w:val="8"/>
              </w:numPr>
              <w:spacing w:before="200" w:after="200" w:line="240" w:lineRule="auto"/>
              <w:ind w:left="667" w:hanging="425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="00060385">
              <w:rPr>
                <w:rFonts w:asciiTheme="minorHAnsi" w:hAnsiTheme="minorHAnsi"/>
              </w:rPr>
              <w:t>Er wordt inge</w:t>
            </w:r>
            <w:r>
              <w:rPr>
                <w:rFonts w:asciiTheme="minorHAnsi" w:hAnsiTheme="minorHAnsi"/>
              </w:rPr>
              <w:t>gaan op validiteit</w:t>
            </w:r>
            <w:r w:rsidR="00060385">
              <w:rPr>
                <w:rFonts w:asciiTheme="minorHAnsi" w:hAnsiTheme="minorHAnsi"/>
              </w:rPr>
              <w:t xml:space="preserve"> (minimaal 2 voorbeelden)</w:t>
            </w:r>
            <w:r w:rsidR="00F00280">
              <w:rPr>
                <w:rFonts w:asciiTheme="minorHAnsi" w:hAnsiTheme="minorHAnsi"/>
              </w:rPr>
              <w:t>,</w:t>
            </w:r>
            <w:r>
              <w:rPr>
                <w:rFonts w:asciiTheme="minorHAnsi" w:hAnsiTheme="minorHAnsi"/>
              </w:rPr>
              <w:t xml:space="preserve"> betrouwbaarheid</w:t>
            </w:r>
            <w:r w:rsidR="00F00280">
              <w:rPr>
                <w:rFonts w:asciiTheme="minorHAnsi" w:hAnsiTheme="minorHAnsi"/>
              </w:rPr>
              <w:t xml:space="preserve"> </w:t>
            </w:r>
            <w:r w:rsidR="00060385">
              <w:rPr>
                <w:rFonts w:asciiTheme="minorHAnsi" w:hAnsiTheme="minorHAnsi"/>
              </w:rPr>
              <w:t xml:space="preserve">(minimaal 2 voorbeelden) </w:t>
            </w:r>
            <w:r w:rsidR="00F00280">
              <w:rPr>
                <w:rFonts w:asciiTheme="minorHAnsi" w:hAnsiTheme="minorHAnsi"/>
              </w:rPr>
              <w:t>en bruikbaarheid</w:t>
            </w:r>
            <w:r>
              <w:rPr>
                <w:rFonts w:asciiTheme="minorHAnsi" w:hAnsiTheme="minorHAnsi"/>
              </w:rPr>
              <w:t>.</w:t>
            </w:r>
          </w:p>
          <w:p w14:paraId="270FE3FF" w14:textId="77777777" w:rsidR="00937283" w:rsidRDefault="00937283" w:rsidP="00F00280">
            <w:pPr>
              <w:pStyle w:val="ListParagraph"/>
              <w:numPr>
                <w:ilvl w:val="0"/>
                <w:numId w:val="8"/>
              </w:numPr>
              <w:spacing w:before="200" w:after="200" w:line="240" w:lineRule="auto"/>
              <w:ind w:left="667" w:hanging="425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anbevelingen</w:t>
            </w:r>
          </w:p>
          <w:p w14:paraId="27AA6FE0" w14:textId="77777777" w:rsidR="00937283" w:rsidRPr="00BC6AE7" w:rsidRDefault="00BC6AE7" w:rsidP="00BC6AE7">
            <w:p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n zijn van voldoende kwaliteit. 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ADBB" w14:textId="3BBC358E" w:rsidR="00937283" w:rsidRDefault="00060385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 discussie bevat alle onderdelen maar er zijn te weinig of foutieve voorbeelden gebruikt bij validitei</w:t>
            </w:r>
            <w:r w:rsidR="00B10B9D">
              <w:rPr>
                <w:rFonts w:asciiTheme="minorHAnsi" w:hAnsiTheme="minorHAnsi"/>
              </w:rPr>
              <w:t>t en/of betrouwbaarheid.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FB21B" w14:textId="3E5F5457" w:rsidR="00937283" w:rsidRDefault="00B10B9D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en van de drie onderdelen is onvoldoende. 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0811D" w14:textId="4F008A03" w:rsidR="00937283" w:rsidRDefault="00B10B9D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r mist één van de drie onderdelen. Of meerdere onderdelen zijn onvoldoende. 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5FE12" w14:textId="62BB699B" w:rsidR="00937283" w:rsidRDefault="00B10B9D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r missen meerdere onderdelen. 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0A56C" w14:textId="77777777" w:rsidR="00937283" w:rsidRDefault="00937283" w:rsidP="00B94253">
            <w:pPr>
              <w:jc w:val="center"/>
              <w:rPr>
                <w:rFonts w:asciiTheme="minorHAnsi" w:hAnsiTheme="minorHAnsi"/>
              </w:rPr>
            </w:pPr>
          </w:p>
        </w:tc>
      </w:tr>
      <w:tr w:rsidR="00937283" w14:paraId="27B425D6" w14:textId="77777777" w:rsidTr="00B94253">
        <w:tc>
          <w:tcPr>
            <w:tcW w:w="1415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229A3" w14:textId="77777777" w:rsidR="00937283" w:rsidRPr="0018492B" w:rsidRDefault="00937283" w:rsidP="00B94253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18492B">
              <w:rPr>
                <w:rFonts w:asciiTheme="minorHAnsi" w:hAnsiTheme="minorHAnsi"/>
                <w:b/>
                <w:sz w:val="24"/>
                <w:szCs w:val="24"/>
              </w:rPr>
              <w:t xml:space="preserve">Algemene </w:t>
            </w:r>
            <w:r>
              <w:rPr>
                <w:rFonts w:asciiTheme="minorHAnsi" w:hAnsiTheme="minorHAnsi"/>
                <w:b/>
                <w:sz w:val="24"/>
                <w:szCs w:val="24"/>
              </w:rPr>
              <w:t>schrijf</w:t>
            </w:r>
            <w:r w:rsidRPr="0018492B">
              <w:rPr>
                <w:rFonts w:asciiTheme="minorHAnsi" w:hAnsiTheme="minorHAnsi"/>
                <w:b/>
                <w:sz w:val="24"/>
                <w:szCs w:val="24"/>
              </w:rPr>
              <w:t xml:space="preserve">vaardigheden </w:t>
            </w:r>
          </w:p>
        </w:tc>
      </w:tr>
      <w:tr w:rsidR="00937283" w14:paraId="6A6F24F0" w14:textId="77777777" w:rsidTr="00B94253">
        <w:tc>
          <w:tcPr>
            <w:tcW w:w="14156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C517E" w14:textId="77777777" w:rsidR="00937283" w:rsidRPr="0018492B" w:rsidRDefault="00937283" w:rsidP="00B94253">
            <w:pPr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</w:p>
        </w:tc>
      </w:tr>
      <w:tr w:rsidR="00937283" w14:paraId="269D6B7A" w14:textId="77777777" w:rsidTr="005C6609">
        <w:tc>
          <w:tcPr>
            <w:tcW w:w="141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14:paraId="44E9070B" w14:textId="77777777" w:rsidR="00937283" w:rsidRDefault="0093728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lgemene schrijfvaardigheden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C01480" w14:textId="77777777" w:rsidR="00937283" w:rsidRPr="00C034AD" w:rsidRDefault="00BC6AE7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20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F54BA" w14:textId="77777777" w:rsidR="00937283" w:rsidRPr="00C034AD" w:rsidRDefault="00BC6AE7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15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268CC" w14:textId="77777777" w:rsidR="00937283" w:rsidRPr="00C034AD" w:rsidRDefault="00BC6AE7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10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B0C17" w14:textId="77777777" w:rsidR="00937283" w:rsidRPr="00C034AD" w:rsidRDefault="00BC6AE7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5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B87C1" w14:textId="77777777" w:rsidR="00937283" w:rsidRPr="00C034AD" w:rsidRDefault="00BC6AE7" w:rsidP="00B94253">
            <w:pPr>
              <w:spacing w:line="240" w:lineRule="auto"/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1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AFD5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</w:p>
        </w:tc>
      </w:tr>
      <w:tr w:rsidR="00937283" w14:paraId="44B62FB8" w14:textId="77777777" w:rsidTr="005C6609">
        <w:tc>
          <w:tcPr>
            <w:tcW w:w="141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0ECC8" w14:textId="77777777" w:rsidR="00937283" w:rsidRDefault="00937283" w:rsidP="00B94253">
            <w:pPr>
              <w:rPr>
                <w:rFonts w:asciiTheme="minorHAnsi" w:hAnsiTheme="minorHAnsi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876BE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e tekst is:</w:t>
            </w:r>
          </w:p>
          <w:p w14:paraId="29F038CF" w14:textId="77777777" w:rsidR="00937283" w:rsidRPr="007523FC" w:rsidRDefault="00937283" w:rsidP="00937283">
            <w:pPr>
              <w:pStyle w:val="ListParagraph"/>
              <w:numPr>
                <w:ilvl w:val="0"/>
                <w:numId w:val="9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7523FC">
              <w:rPr>
                <w:rFonts w:asciiTheme="minorHAnsi" w:hAnsiTheme="minorHAnsi"/>
              </w:rPr>
              <w:t>Helder, overzichtelijk een eenduidig</w:t>
            </w:r>
          </w:p>
          <w:p w14:paraId="7FC020B5" w14:textId="77777777" w:rsidR="00937283" w:rsidRDefault="00937283" w:rsidP="00937283">
            <w:pPr>
              <w:pStyle w:val="ListParagraph"/>
              <w:numPr>
                <w:ilvl w:val="0"/>
                <w:numId w:val="9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Aangepast</w:t>
            </w:r>
            <w:r>
              <w:rPr>
                <w:rFonts w:asciiTheme="minorHAnsi" w:hAnsiTheme="minorHAnsi"/>
              </w:rPr>
              <w:t xml:space="preserve"> op de </w:t>
            </w:r>
            <w:r w:rsidRPr="00C034AD">
              <w:rPr>
                <w:rFonts w:asciiTheme="minorHAnsi" w:hAnsiTheme="minorHAnsi"/>
              </w:rPr>
              <w:t>doelgroep</w:t>
            </w:r>
          </w:p>
          <w:p w14:paraId="08B3B2D9" w14:textId="77777777" w:rsidR="00937283" w:rsidRDefault="00937283" w:rsidP="00937283">
            <w:pPr>
              <w:pStyle w:val="ListParagraph"/>
              <w:numPr>
                <w:ilvl w:val="0"/>
                <w:numId w:val="9"/>
              </w:numPr>
              <w:spacing w:before="200" w:after="200"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ferenties volgens APA</w:t>
            </w:r>
          </w:p>
          <w:p w14:paraId="70E0E24E" w14:textId="77777777" w:rsidR="00BC6AE7" w:rsidRPr="00BC6AE7" w:rsidRDefault="00937283" w:rsidP="00BC6AE7">
            <w:pPr>
              <w:pStyle w:val="ListParagraph"/>
              <w:numPr>
                <w:ilvl w:val="0"/>
                <w:numId w:val="9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E5337B">
              <w:rPr>
                <w:rFonts w:asciiTheme="minorHAnsi" w:hAnsiTheme="minorHAnsi"/>
              </w:rPr>
              <w:t>Gecontro</w:t>
            </w:r>
            <w:r>
              <w:rPr>
                <w:rFonts w:asciiTheme="minorHAnsi" w:hAnsiTheme="minorHAnsi"/>
              </w:rPr>
              <w:t>leerd op spelling en grammatica</w:t>
            </w:r>
          </w:p>
          <w:p w14:paraId="7E56C25E" w14:textId="77777777" w:rsidR="00937283" w:rsidRPr="00BC6AE7" w:rsidRDefault="00937283" w:rsidP="00BC6AE7">
            <w:pPr>
              <w:pStyle w:val="ListParagraph"/>
              <w:numPr>
                <w:ilvl w:val="0"/>
                <w:numId w:val="9"/>
              </w:numPr>
              <w:spacing w:before="200" w:after="200" w:line="240" w:lineRule="auto"/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 xml:space="preserve">Goed gestructureerd </w:t>
            </w:r>
            <w:r>
              <w:rPr>
                <w:rFonts w:asciiTheme="minorHAnsi" w:hAnsiTheme="minorHAnsi"/>
              </w:rPr>
              <w:t>(</w:t>
            </w:r>
            <w:r w:rsidRPr="00C034AD">
              <w:rPr>
                <w:rFonts w:asciiTheme="minorHAnsi" w:hAnsiTheme="minorHAnsi"/>
              </w:rPr>
              <w:t>paragraafindeling</w:t>
            </w:r>
            <w:r>
              <w:rPr>
                <w:rFonts w:asciiTheme="minorHAnsi" w:hAnsiTheme="minorHAnsi"/>
              </w:rPr>
              <w:t xml:space="preserve">, </w:t>
            </w:r>
            <w:r w:rsidRPr="00C034AD">
              <w:rPr>
                <w:rFonts w:asciiTheme="minorHAnsi" w:hAnsiTheme="minorHAnsi"/>
              </w:rPr>
              <w:t>alinea’s</w:t>
            </w:r>
            <w:r>
              <w:rPr>
                <w:rFonts w:asciiTheme="minorHAnsi" w:hAnsiTheme="minorHAnsi"/>
              </w:rPr>
              <w:t>)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B900D" w14:textId="5E8017DA" w:rsidR="00937283" w:rsidRPr="00E6595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tekst bevat </w:t>
            </w:r>
            <w:r w:rsidR="00B10B9D">
              <w:rPr>
                <w:rFonts w:asciiTheme="minorHAnsi" w:hAnsiTheme="minorHAnsi"/>
              </w:rPr>
              <w:t>4</w:t>
            </w:r>
            <w:r>
              <w:rPr>
                <w:rFonts w:asciiTheme="minorHAnsi" w:hAnsiTheme="minorHAnsi"/>
              </w:rPr>
              <w:t xml:space="preserve"> van de </w:t>
            </w:r>
            <w:r w:rsidR="00B10B9D">
              <w:rPr>
                <w:rFonts w:asciiTheme="minorHAnsi" w:hAnsiTheme="minorHAnsi"/>
              </w:rPr>
              <w:t xml:space="preserve">5 </w:t>
            </w:r>
            <w:r>
              <w:rPr>
                <w:rFonts w:asciiTheme="minorHAnsi" w:hAnsiTheme="minorHAnsi"/>
              </w:rPr>
              <w:t>onderdelen</w:t>
            </w:r>
            <w:r w:rsidR="00B10B9D">
              <w:rPr>
                <w:rFonts w:asciiTheme="minorHAnsi" w:hAnsiTheme="minorHAnsi"/>
              </w:rPr>
              <w:t xml:space="preserve"> voldoende. </w:t>
            </w:r>
          </w:p>
        </w:tc>
        <w:tc>
          <w:tcPr>
            <w:tcW w:w="184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21EF5" w14:textId="29BFE0FC" w:rsidR="00937283" w:rsidRPr="00E6595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tekst bevat </w:t>
            </w:r>
            <w:r w:rsidR="00B10B9D">
              <w:rPr>
                <w:rFonts w:asciiTheme="minorHAnsi" w:hAnsiTheme="minorHAnsi"/>
              </w:rPr>
              <w:t>3</w:t>
            </w:r>
            <w:r>
              <w:rPr>
                <w:rFonts w:asciiTheme="minorHAnsi" w:hAnsiTheme="minorHAnsi"/>
              </w:rPr>
              <w:t xml:space="preserve"> van de </w:t>
            </w:r>
            <w:r w:rsidR="00B10B9D">
              <w:rPr>
                <w:rFonts w:asciiTheme="minorHAnsi" w:hAnsiTheme="minorHAnsi"/>
              </w:rPr>
              <w:t>5</w:t>
            </w:r>
            <w:r>
              <w:rPr>
                <w:rFonts w:asciiTheme="minorHAnsi" w:hAnsiTheme="minorHAnsi"/>
              </w:rPr>
              <w:t xml:space="preserve"> onderdelen</w:t>
            </w:r>
            <w:r w:rsidR="00B10B9D">
              <w:rPr>
                <w:rFonts w:asciiTheme="minorHAnsi" w:hAnsiTheme="minorHAnsi"/>
              </w:rPr>
              <w:t xml:space="preserve"> voldoende. </w:t>
            </w:r>
          </w:p>
        </w:tc>
        <w:tc>
          <w:tcPr>
            <w:tcW w:w="170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A8DD8" w14:textId="3AC50659" w:rsidR="00937283" w:rsidRPr="00E6595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tekst bevat </w:t>
            </w:r>
            <w:r w:rsidR="00B10B9D">
              <w:rPr>
                <w:rFonts w:asciiTheme="minorHAnsi" w:hAnsiTheme="minorHAnsi"/>
              </w:rPr>
              <w:t>2</w:t>
            </w:r>
            <w:r>
              <w:rPr>
                <w:rFonts w:asciiTheme="minorHAnsi" w:hAnsiTheme="minorHAnsi"/>
              </w:rPr>
              <w:t xml:space="preserve"> van de </w:t>
            </w:r>
            <w:r w:rsidR="00B10B9D">
              <w:rPr>
                <w:rFonts w:asciiTheme="minorHAnsi" w:hAnsiTheme="minorHAnsi"/>
              </w:rPr>
              <w:t xml:space="preserve">5 </w:t>
            </w:r>
            <w:r w:rsidRPr="00E65953">
              <w:rPr>
                <w:rFonts w:asciiTheme="minorHAnsi" w:hAnsiTheme="minorHAnsi"/>
              </w:rPr>
              <w:t>onderdel</w:t>
            </w:r>
            <w:r w:rsidR="00B10B9D">
              <w:rPr>
                <w:rFonts w:asciiTheme="minorHAnsi" w:hAnsiTheme="minorHAnsi"/>
              </w:rPr>
              <w:t xml:space="preserve">en voldoende. </w:t>
            </w:r>
          </w:p>
        </w:tc>
        <w:tc>
          <w:tcPr>
            <w:tcW w:w="15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08696" w14:textId="034520D3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 tekst bevat </w:t>
            </w:r>
            <w:r w:rsidR="00B10B9D">
              <w:rPr>
                <w:rFonts w:asciiTheme="minorHAnsi" w:hAnsiTheme="minorHAnsi"/>
              </w:rPr>
              <w:t>1</w:t>
            </w:r>
            <w:r>
              <w:rPr>
                <w:rFonts w:asciiTheme="minorHAnsi" w:hAnsiTheme="minorHAnsi"/>
              </w:rPr>
              <w:t xml:space="preserve"> van de </w:t>
            </w:r>
            <w:r w:rsidR="00B10B9D">
              <w:rPr>
                <w:rFonts w:asciiTheme="minorHAnsi" w:hAnsiTheme="minorHAnsi"/>
              </w:rPr>
              <w:t xml:space="preserve">5 </w:t>
            </w:r>
            <w:r>
              <w:rPr>
                <w:rFonts w:asciiTheme="minorHAnsi" w:hAnsiTheme="minorHAnsi"/>
              </w:rPr>
              <w:t>onderdelen</w:t>
            </w:r>
            <w:r w:rsidR="00B10B9D">
              <w:rPr>
                <w:rFonts w:asciiTheme="minorHAnsi" w:hAnsiTheme="minorHAnsi"/>
              </w:rPr>
              <w:t xml:space="preserve"> voldoende. </w:t>
            </w:r>
          </w:p>
        </w:tc>
        <w:tc>
          <w:tcPr>
            <w:tcW w:w="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810B9" w14:textId="77777777" w:rsidR="00937283" w:rsidRDefault="00937283" w:rsidP="00B94253">
            <w:pPr>
              <w:spacing w:line="240" w:lineRule="auto"/>
              <w:rPr>
                <w:rFonts w:asciiTheme="minorHAnsi" w:hAnsiTheme="minorHAnsi"/>
              </w:rPr>
            </w:pPr>
          </w:p>
        </w:tc>
      </w:tr>
    </w:tbl>
    <w:p w14:paraId="1C518DA0" w14:textId="77777777" w:rsidR="005D7CC5" w:rsidRDefault="005D7CC5" w:rsidP="00937283">
      <w:pPr>
        <w:spacing w:line="240" w:lineRule="auto"/>
      </w:pPr>
    </w:p>
    <w:p w14:paraId="7FB2E1A7" w14:textId="77777777" w:rsidR="00FD38B3" w:rsidRDefault="00FD38B3">
      <w:pPr>
        <w:spacing w:after="160" w:line="259" w:lineRule="auto"/>
      </w:pPr>
      <w:r>
        <w:br w:type="page"/>
      </w:r>
    </w:p>
    <w:p w14:paraId="0C87BC28" w14:textId="77777777" w:rsidR="00FD38B3" w:rsidRPr="00C034AD" w:rsidRDefault="00FD38B3" w:rsidP="00FD38B3">
      <w:pPr>
        <w:rPr>
          <w:rFonts w:asciiTheme="minorHAnsi" w:hAnsiTheme="minorHAnsi"/>
        </w:rPr>
      </w:pPr>
      <w:r w:rsidRPr="00C034AD">
        <w:rPr>
          <w:rFonts w:asciiTheme="minorHAnsi" w:hAnsiTheme="minorHAnsi"/>
        </w:rPr>
        <w:lastRenderedPageBreak/>
        <w:t>Toelichting</w:t>
      </w:r>
    </w:p>
    <w:tbl>
      <w:tblPr>
        <w:tblStyle w:val="TableGrid"/>
        <w:tblpPr w:leftFromText="141" w:rightFromText="141" w:vertAnchor="page" w:horzAnchor="margin" w:tblpY="1921"/>
        <w:tblW w:w="0" w:type="auto"/>
        <w:tblLook w:val="04A0" w:firstRow="1" w:lastRow="0" w:firstColumn="1" w:lastColumn="0" w:noHBand="0" w:noVBand="1"/>
      </w:tblPr>
      <w:tblGrid>
        <w:gridCol w:w="3491"/>
        <w:gridCol w:w="3494"/>
        <w:gridCol w:w="1856"/>
        <w:gridCol w:w="1637"/>
        <w:gridCol w:w="3470"/>
      </w:tblGrid>
      <w:tr w:rsidR="00FD38B3" w:rsidRPr="00C034AD" w14:paraId="25BC091E" w14:textId="77777777" w:rsidTr="00B94253">
        <w:tc>
          <w:tcPr>
            <w:tcW w:w="3536" w:type="dxa"/>
          </w:tcPr>
          <w:p w14:paraId="4E4A0101" w14:textId="77777777" w:rsidR="00FD38B3" w:rsidRPr="00C034AD" w:rsidRDefault="00FD38B3" w:rsidP="00B94253">
            <w:pPr>
              <w:rPr>
                <w:rFonts w:asciiTheme="minorHAnsi" w:hAnsiTheme="minorHAnsi"/>
                <w:b/>
              </w:rPr>
            </w:pPr>
            <w:r w:rsidRPr="00C034AD">
              <w:rPr>
                <w:rFonts w:asciiTheme="minorHAnsi" w:hAnsiTheme="minorHAnsi"/>
                <w:b/>
              </w:rPr>
              <w:t>Onderwerp</w:t>
            </w:r>
          </w:p>
        </w:tc>
        <w:tc>
          <w:tcPr>
            <w:tcW w:w="3536" w:type="dxa"/>
          </w:tcPr>
          <w:p w14:paraId="08155F3B" w14:textId="77777777" w:rsidR="00FD38B3" w:rsidRPr="00C034AD" w:rsidRDefault="00FD38B3" w:rsidP="00B94253">
            <w:pPr>
              <w:rPr>
                <w:rFonts w:asciiTheme="minorHAnsi" w:hAnsiTheme="minorHAnsi"/>
                <w:b/>
              </w:rPr>
            </w:pPr>
            <w:r w:rsidRPr="00C034AD">
              <w:rPr>
                <w:rFonts w:asciiTheme="minorHAnsi" w:hAnsiTheme="minorHAnsi"/>
                <w:b/>
              </w:rPr>
              <w:t>Onderdelen</w:t>
            </w:r>
          </w:p>
        </w:tc>
        <w:tc>
          <w:tcPr>
            <w:tcW w:w="1875" w:type="dxa"/>
          </w:tcPr>
          <w:p w14:paraId="36F30212" w14:textId="77777777" w:rsidR="00FD38B3" w:rsidRPr="00C034AD" w:rsidRDefault="00FD38B3" w:rsidP="00B94253">
            <w:pPr>
              <w:rPr>
                <w:rFonts w:asciiTheme="minorHAnsi" w:hAnsiTheme="minorHAnsi"/>
                <w:b/>
              </w:rPr>
            </w:pPr>
            <w:r w:rsidRPr="00C034AD">
              <w:rPr>
                <w:rFonts w:asciiTheme="minorHAnsi" w:hAnsiTheme="minorHAnsi"/>
                <w:b/>
              </w:rPr>
              <w:t>Punten per onderdeel*</w:t>
            </w:r>
          </w:p>
        </w:tc>
        <w:tc>
          <w:tcPr>
            <w:tcW w:w="1661" w:type="dxa"/>
          </w:tcPr>
          <w:p w14:paraId="23A349C0" w14:textId="77777777" w:rsidR="00FD38B3" w:rsidRPr="00C034AD" w:rsidRDefault="00FD38B3" w:rsidP="00B94253">
            <w:pPr>
              <w:rPr>
                <w:rFonts w:asciiTheme="minorHAnsi" w:hAnsiTheme="minorHAnsi"/>
                <w:b/>
              </w:rPr>
            </w:pPr>
            <w:r w:rsidRPr="00C034AD">
              <w:rPr>
                <w:rFonts w:asciiTheme="minorHAnsi" w:hAnsiTheme="minorHAnsi"/>
                <w:b/>
              </w:rPr>
              <w:t>Totaal</w:t>
            </w:r>
          </w:p>
        </w:tc>
        <w:tc>
          <w:tcPr>
            <w:tcW w:w="3536" w:type="dxa"/>
          </w:tcPr>
          <w:p w14:paraId="4A512317" w14:textId="77777777" w:rsidR="00FD38B3" w:rsidRPr="00C034AD" w:rsidRDefault="00FD38B3" w:rsidP="00B94253">
            <w:pPr>
              <w:rPr>
                <w:rFonts w:asciiTheme="minorHAnsi" w:hAnsiTheme="minorHAnsi"/>
                <w:b/>
              </w:rPr>
            </w:pPr>
            <w:r w:rsidRPr="00C034AD">
              <w:rPr>
                <w:rFonts w:asciiTheme="minorHAnsi" w:hAnsiTheme="minorHAnsi"/>
                <w:b/>
              </w:rPr>
              <w:t>Minimaal te halen punten**</w:t>
            </w:r>
          </w:p>
        </w:tc>
      </w:tr>
      <w:tr w:rsidR="00FD38B3" w:rsidRPr="00C034AD" w14:paraId="01A0814F" w14:textId="77777777" w:rsidTr="00B94253">
        <w:trPr>
          <w:trHeight w:val="920"/>
        </w:trPr>
        <w:tc>
          <w:tcPr>
            <w:tcW w:w="3536" w:type="dxa"/>
          </w:tcPr>
          <w:p w14:paraId="39B67C9F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Vormgeving</w:t>
            </w:r>
          </w:p>
        </w:tc>
        <w:tc>
          <w:tcPr>
            <w:tcW w:w="3536" w:type="dxa"/>
          </w:tcPr>
          <w:p w14:paraId="28D7A67F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Titel</w:t>
            </w:r>
          </w:p>
          <w:p w14:paraId="741B1B98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Literatuurlijst/bijlage</w:t>
            </w:r>
          </w:p>
        </w:tc>
        <w:tc>
          <w:tcPr>
            <w:tcW w:w="1875" w:type="dxa"/>
          </w:tcPr>
          <w:p w14:paraId="4EFE7EAB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5</w:t>
            </w:r>
          </w:p>
          <w:p w14:paraId="144E480E" w14:textId="77777777" w:rsidR="00FD38B3" w:rsidRPr="00C034AD" w:rsidRDefault="00FD38B3" w:rsidP="00FD38B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5</w:t>
            </w:r>
          </w:p>
        </w:tc>
        <w:tc>
          <w:tcPr>
            <w:tcW w:w="1661" w:type="dxa"/>
          </w:tcPr>
          <w:p w14:paraId="1A2F0413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  <w:r w:rsidRPr="00C034AD">
              <w:rPr>
                <w:rFonts w:asciiTheme="minorHAnsi" w:hAnsiTheme="minorHAnsi"/>
              </w:rPr>
              <w:t>0</w:t>
            </w:r>
          </w:p>
        </w:tc>
        <w:tc>
          <w:tcPr>
            <w:tcW w:w="3536" w:type="dxa"/>
          </w:tcPr>
          <w:p w14:paraId="18BC0F37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,5</w:t>
            </w:r>
          </w:p>
        </w:tc>
      </w:tr>
      <w:tr w:rsidR="00FD38B3" w:rsidRPr="00C034AD" w14:paraId="0340D6AC" w14:textId="77777777" w:rsidTr="00B94253">
        <w:trPr>
          <w:trHeight w:val="1540"/>
        </w:trPr>
        <w:tc>
          <w:tcPr>
            <w:tcW w:w="3536" w:type="dxa"/>
          </w:tcPr>
          <w:p w14:paraId="058D5C64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 xml:space="preserve">Inhoud </w:t>
            </w:r>
          </w:p>
        </w:tc>
        <w:tc>
          <w:tcPr>
            <w:tcW w:w="3536" w:type="dxa"/>
          </w:tcPr>
          <w:p w14:paraId="1B1E0DA5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Samenvatting</w:t>
            </w:r>
          </w:p>
          <w:p w14:paraId="6AFE4372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Inleiding</w:t>
            </w:r>
          </w:p>
          <w:p w14:paraId="376E586D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Methode</w:t>
            </w:r>
          </w:p>
          <w:p w14:paraId="1F430DF7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Resultaten</w:t>
            </w:r>
          </w:p>
          <w:p w14:paraId="6A7B7154" w14:textId="77777777" w:rsidR="00FD38B3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Conclusie</w:t>
            </w:r>
          </w:p>
          <w:p w14:paraId="1CB790FD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iscussie</w:t>
            </w:r>
          </w:p>
        </w:tc>
        <w:tc>
          <w:tcPr>
            <w:tcW w:w="1875" w:type="dxa"/>
          </w:tcPr>
          <w:p w14:paraId="4941FBD9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10</w:t>
            </w:r>
          </w:p>
          <w:p w14:paraId="036787AE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15</w:t>
            </w:r>
          </w:p>
          <w:p w14:paraId="35CCDB81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10</w:t>
            </w:r>
          </w:p>
          <w:p w14:paraId="0F0DADAC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15</w:t>
            </w:r>
          </w:p>
          <w:p w14:paraId="1ACC4FBE" w14:textId="77777777" w:rsidR="00FD38B3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10</w:t>
            </w:r>
          </w:p>
          <w:p w14:paraId="2B1BDE9A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0</w:t>
            </w:r>
          </w:p>
        </w:tc>
        <w:tc>
          <w:tcPr>
            <w:tcW w:w="1661" w:type="dxa"/>
          </w:tcPr>
          <w:p w14:paraId="673784B9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  <w:r w:rsidRPr="00C034AD">
              <w:rPr>
                <w:rFonts w:asciiTheme="minorHAnsi" w:hAnsiTheme="minorHAnsi"/>
              </w:rPr>
              <w:t>0</w:t>
            </w:r>
          </w:p>
        </w:tc>
        <w:tc>
          <w:tcPr>
            <w:tcW w:w="3536" w:type="dxa"/>
          </w:tcPr>
          <w:p w14:paraId="57EB91AF" w14:textId="0E08FE6B" w:rsidR="00FD38B3" w:rsidRPr="00C034AD" w:rsidRDefault="00FD38B3" w:rsidP="00B94253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  <w:r w:rsidR="00D26B35">
              <w:rPr>
                <w:rFonts w:asciiTheme="minorHAnsi" w:hAnsiTheme="minorHAnsi"/>
              </w:rPr>
              <w:t>8</w:t>
            </w:r>
            <w:r>
              <w:rPr>
                <w:rFonts w:asciiTheme="minorHAnsi" w:hAnsiTheme="minorHAnsi"/>
              </w:rPr>
              <w:t>,5</w:t>
            </w:r>
          </w:p>
        </w:tc>
      </w:tr>
      <w:tr w:rsidR="00FD38B3" w:rsidRPr="00C034AD" w14:paraId="48250EB8" w14:textId="77777777" w:rsidTr="00B94253">
        <w:tc>
          <w:tcPr>
            <w:tcW w:w="3536" w:type="dxa"/>
          </w:tcPr>
          <w:p w14:paraId="69782DC5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Algemene schrijfvaardigheden</w:t>
            </w:r>
          </w:p>
        </w:tc>
        <w:tc>
          <w:tcPr>
            <w:tcW w:w="3536" w:type="dxa"/>
          </w:tcPr>
          <w:p w14:paraId="4280BBA1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Algemene vaardigheden</w:t>
            </w:r>
          </w:p>
        </w:tc>
        <w:tc>
          <w:tcPr>
            <w:tcW w:w="1875" w:type="dxa"/>
          </w:tcPr>
          <w:p w14:paraId="5FAAF0E5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20</w:t>
            </w:r>
          </w:p>
        </w:tc>
        <w:tc>
          <w:tcPr>
            <w:tcW w:w="1661" w:type="dxa"/>
          </w:tcPr>
          <w:p w14:paraId="3BE86020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20</w:t>
            </w:r>
          </w:p>
        </w:tc>
        <w:tc>
          <w:tcPr>
            <w:tcW w:w="3536" w:type="dxa"/>
          </w:tcPr>
          <w:p w14:paraId="5CBC8AC8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11</w:t>
            </w:r>
          </w:p>
        </w:tc>
      </w:tr>
      <w:tr w:rsidR="00FD38B3" w:rsidRPr="00C034AD" w14:paraId="1AFCA27E" w14:textId="77777777" w:rsidTr="00B94253">
        <w:tc>
          <w:tcPr>
            <w:tcW w:w="3536" w:type="dxa"/>
          </w:tcPr>
          <w:p w14:paraId="50B2908B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Totaal</w:t>
            </w:r>
          </w:p>
        </w:tc>
        <w:tc>
          <w:tcPr>
            <w:tcW w:w="3536" w:type="dxa"/>
          </w:tcPr>
          <w:p w14:paraId="6D600D51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</w:p>
        </w:tc>
        <w:tc>
          <w:tcPr>
            <w:tcW w:w="1875" w:type="dxa"/>
          </w:tcPr>
          <w:p w14:paraId="18EBE10D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100</w:t>
            </w:r>
          </w:p>
        </w:tc>
        <w:tc>
          <w:tcPr>
            <w:tcW w:w="1661" w:type="dxa"/>
          </w:tcPr>
          <w:p w14:paraId="2C2576AE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100</w:t>
            </w:r>
          </w:p>
        </w:tc>
        <w:tc>
          <w:tcPr>
            <w:tcW w:w="3536" w:type="dxa"/>
          </w:tcPr>
          <w:p w14:paraId="3446CB93" w14:textId="77777777" w:rsidR="00FD38B3" w:rsidRPr="00C034AD" w:rsidRDefault="00FD38B3" w:rsidP="00B94253">
            <w:pPr>
              <w:rPr>
                <w:rFonts w:asciiTheme="minorHAnsi" w:hAnsiTheme="minorHAnsi"/>
              </w:rPr>
            </w:pPr>
            <w:r w:rsidRPr="00C034AD">
              <w:rPr>
                <w:rFonts w:asciiTheme="minorHAnsi" w:hAnsiTheme="minorHAnsi"/>
              </w:rPr>
              <w:t>55</w:t>
            </w:r>
          </w:p>
        </w:tc>
      </w:tr>
    </w:tbl>
    <w:p w14:paraId="68F27850" w14:textId="77777777" w:rsidR="00FD38B3" w:rsidRDefault="00FD38B3" w:rsidP="00FD38B3">
      <w:pPr>
        <w:rPr>
          <w:rFonts w:asciiTheme="minorHAnsi" w:hAnsiTheme="minorHAnsi"/>
        </w:rPr>
      </w:pPr>
    </w:p>
    <w:p w14:paraId="38FE8C46" w14:textId="77777777" w:rsidR="00FD38B3" w:rsidRPr="00D722F5" w:rsidRDefault="00FD38B3" w:rsidP="00FD38B3">
      <w:pPr>
        <w:rPr>
          <w:rFonts w:asciiTheme="minorHAnsi" w:hAnsiTheme="minorHAnsi"/>
        </w:rPr>
      </w:pPr>
      <w:r w:rsidRPr="00D722F5">
        <w:rPr>
          <w:rFonts w:asciiTheme="minorHAnsi" w:hAnsiTheme="minorHAnsi"/>
        </w:rPr>
        <w:t xml:space="preserve">*Bij missende onderdelen of bij het missen van alle criteria worden 0 punten toegekend. </w:t>
      </w:r>
    </w:p>
    <w:p w14:paraId="185832E6" w14:textId="77777777" w:rsidR="00FD38B3" w:rsidRPr="00D722F5" w:rsidRDefault="00FD38B3" w:rsidP="00FD38B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** Je moet op alle onderwerpen </w:t>
      </w:r>
      <w:r w:rsidRPr="00D722F5">
        <w:rPr>
          <w:rFonts w:asciiTheme="minorHAnsi" w:hAnsiTheme="minorHAnsi"/>
        </w:rPr>
        <w:t>e</w:t>
      </w:r>
      <w:r>
        <w:rPr>
          <w:rFonts w:asciiTheme="minorHAnsi" w:hAnsiTheme="minorHAnsi"/>
        </w:rPr>
        <w:t xml:space="preserve">en voldoende halen. Dat betekent </w:t>
      </w:r>
      <w:r w:rsidRPr="00D722F5">
        <w:rPr>
          <w:rFonts w:asciiTheme="minorHAnsi" w:hAnsiTheme="minorHAnsi"/>
        </w:rPr>
        <w:t>dat je 2/3 van d</w:t>
      </w:r>
      <w:r>
        <w:rPr>
          <w:rFonts w:asciiTheme="minorHAnsi" w:hAnsiTheme="minorHAnsi"/>
        </w:rPr>
        <w:t xml:space="preserve">e maximaal te behalen punten moet halen. </w:t>
      </w:r>
    </w:p>
    <w:p w14:paraId="0AA55063" w14:textId="77777777" w:rsidR="00FD38B3" w:rsidRDefault="00FD38B3" w:rsidP="00937283">
      <w:pPr>
        <w:spacing w:line="240" w:lineRule="auto"/>
      </w:pPr>
    </w:p>
    <w:sectPr w:rsidR="00FD38B3" w:rsidSect="00937283">
      <w:head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A0DA0" w14:textId="77777777" w:rsidR="0047340D" w:rsidRDefault="0047340D" w:rsidP="00937283">
      <w:pPr>
        <w:spacing w:line="240" w:lineRule="auto"/>
      </w:pPr>
      <w:r>
        <w:separator/>
      </w:r>
    </w:p>
  </w:endnote>
  <w:endnote w:type="continuationSeparator" w:id="0">
    <w:p w14:paraId="5809AF47" w14:textId="77777777" w:rsidR="0047340D" w:rsidRDefault="0047340D" w:rsidP="009372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alMath1 BT">
    <w:altName w:val="Symbol"/>
    <w:panose1 w:val="020B0604020202020204"/>
    <w:charset w:val="02"/>
    <w:family w:val="roman"/>
    <w:pitch w:val="variable"/>
    <w:sig w:usb0="00000000" w:usb1="10000000" w:usb2="00000000" w:usb3="00000000" w:csb0="80000000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2B068" w14:textId="77777777" w:rsidR="0047340D" w:rsidRDefault="0047340D" w:rsidP="00937283">
      <w:pPr>
        <w:spacing w:line="240" w:lineRule="auto"/>
      </w:pPr>
      <w:r>
        <w:separator/>
      </w:r>
    </w:p>
  </w:footnote>
  <w:footnote w:type="continuationSeparator" w:id="0">
    <w:p w14:paraId="5D2CDBA5" w14:textId="77777777" w:rsidR="0047340D" w:rsidRDefault="0047340D" w:rsidP="0093728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93D052" w14:textId="258A35FF" w:rsidR="00937283" w:rsidRDefault="00FD38B3">
    <w:pPr>
      <w:pStyle w:val="Header"/>
      <w:rPr>
        <w:lang w:val="en-GB"/>
      </w:rPr>
    </w:pPr>
    <w:r>
      <w:rPr>
        <w:lang w:val="en-GB"/>
      </w:rPr>
      <w:t xml:space="preserve">Scoring Rubrics </w:t>
    </w:r>
    <w:proofErr w:type="spellStart"/>
    <w:r w:rsidRPr="005C6609">
      <w:rPr>
        <w:b/>
        <w:bCs/>
        <w:lang w:val="en-GB"/>
      </w:rPr>
      <w:t>Onderzoek</w:t>
    </w:r>
    <w:proofErr w:type="spellEnd"/>
    <w:r>
      <w:rPr>
        <w:lang w:val="en-GB"/>
      </w:rPr>
      <w:t xml:space="preserve"> </w:t>
    </w:r>
    <w:r w:rsidR="005C6609">
      <w:rPr>
        <w:lang w:val="en-GB"/>
      </w:rPr>
      <w:t>201</w:t>
    </w:r>
    <w:r w:rsidR="005C6609">
      <w:rPr>
        <w:lang w:val="en-GB"/>
      </w:rPr>
      <w:t>9</w:t>
    </w:r>
    <w:r>
      <w:rPr>
        <w:lang w:val="en-GB"/>
      </w:rPr>
      <w:t>-</w:t>
    </w:r>
    <w:r w:rsidR="005C6609">
      <w:rPr>
        <w:lang w:val="en-GB"/>
      </w:rPr>
      <w:t>20</w:t>
    </w:r>
    <w:r w:rsidR="005C6609">
      <w:rPr>
        <w:lang w:val="en-GB"/>
      </w:rPr>
      <w:t>20</w:t>
    </w:r>
    <w:r w:rsidR="005C6609">
      <w:rPr>
        <w:lang w:val="en-GB"/>
      </w:rPr>
      <w:t xml:space="preserve"> </w:t>
    </w:r>
  </w:p>
  <w:p w14:paraId="07ABE7EF" w14:textId="77777777" w:rsidR="00FD38B3" w:rsidRDefault="00FD38B3">
    <w:pPr>
      <w:pStyle w:val="Header"/>
      <w:rPr>
        <w:lang w:val="en-GB"/>
      </w:rPr>
    </w:pPr>
  </w:p>
  <w:p w14:paraId="68ED5EF7" w14:textId="77777777" w:rsidR="00FD38B3" w:rsidRPr="00937283" w:rsidRDefault="00FD38B3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C63E7"/>
    <w:multiLevelType w:val="hybridMultilevel"/>
    <w:tmpl w:val="DBA86AD2"/>
    <w:lvl w:ilvl="0" w:tplc="0413000D">
      <w:start w:val="1"/>
      <w:numFmt w:val="bullet"/>
      <w:lvlText w:val=""/>
      <w:lvlJc w:val="left"/>
      <w:pPr>
        <w:ind w:left="75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" w15:restartNumberingAfterBreak="0">
    <w:nsid w:val="108038A1"/>
    <w:multiLevelType w:val="hybridMultilevel"/>
    <w:tmpl w:val="6F92A0DC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0767F"/>
    <w:multiLevelType w:val="hybridMultilevel"/>
    <w:tmpl w:val="8CD2E9B6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DB039E"/>
    <w:multiLevelType w:val="hybridMultilevel"/>
    <w:tmpl w:val="ED4AB62A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80DE2"/>
    <w:multiLevelType w:val="hybridMultilevel"/>
    <w:tmpl w:val="ABAC91C2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2876E3"/>
    <w:multiLevelType w:val="hybridMultilevel"/>
    <w:tmpl w:val="67EEA0FE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8622A"/>
    <w:multiLevelType w:val="hybridMultilevel"/>
    <w:tmpl w:val="636EEF26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497E95"/>
    <w:multiLevelType w:val="multilevel"/>
    <w:tmpl w:val="481000D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EB926BF"/>
    <w:multiLevelType w:val="hybridMultilevel"/>
    <w:tmpl w:val="5718B074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9D33EE"/>
    <w:multiLevelType w:val="hybridMultilevel"/>
    <w:tmpl w:val="BFAA92D8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1573B1"/>
    <w:multiLevelType w:val="hybridMultilevel"/>
    <w:tmpl w:val="2BE41EB8"/>
    <w:lvl w:ilvl="0" w:tplc="0413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AE6459"/>
    <w:multiLevelType w:val="hybridMultilevel"/>
    <w:tmpl w:val="063A5344"/>
    <w:lvl w:ilvl="0" w:tplc="0413000D">
      <w:start w:val="1"/>
      <w:numFmt w:val="bullet"/>
      <w:lvlText w:val=""/>
      <w:lvlJc w:val="left"/>
      <w:pPr>
        <w:ind w:left="768" w:hanging="360"/>
      </w:pPr>
      <w:rPr>
        <w:rFonts w:ascii="Wingdings" w:hAnsi="Wingdings" w:hint="default"/>
      </w:rPr>
    </w:lvl>
    <w:lvl w:ilvl="1" w:tplc="0413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8"/>
  </w:num>
  <w:num w:numId="5">
    <w:abstractNumId w:val="4"/>
  </w:num>
  <w:num w:numId="6">
    <w:abstractNumId w:val="10"/>
  </w:num>
  <w:num w:numId="7">
    <w:abstractNumId w:val="2"/>
  </w:num>
  <w:num w:numId="8">
    <w:abstractNumId w:val="3"/>
  </w:num>
  <w:num w:numId="9">
    <w:abstractNumId w:val="9"/>
  </w:num>
  <w:num w:numId="10">
    <w:abstractNumId w:val="7"/>
  </w:num>
  <w:num w:numId="11">
    <w:abstractNumId w:val="6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DY2N7AwNzA0tTRU0lEKTi0uzszPAykwqQUAliZrdSwAAAA="/>
  </w:docVars>
  <w:rsids>
    <w:rsidRoot w:val="00937283"/>
    <w:rsid w:val="00003E6E"/>
    <w:rsid w:val="000521C0"/>
    <w:rsid w:val="00060385"/>
    <w:rsid w:val="002067B4"/>
    <w:rsid w:val="002C10DB"/>
    <w:rsid w:val="0047340D"/>
    <w:rsid w:val="00480CCC"/>
    <w:rsid w:val="005C6609"/>
    <w:rsid w:val="005D7CC5"/>
    <w:rsid w:val="00697A0C"/>
    <w:rsid w:val="006F45A9"/>
    <w:rsid w:val="0070156E"/>
    <w:rsid w:val="007A78B5"/>
    <w:rsid w:val="007D64B6"/>
    <w:rsid w:val="00937283"/>
    <w:rsid w:val="00A7683C"/>
    <w:rsid w:val="00B10B9D"/>
    <w:rsid w:val="00B94253"/>
    <w:rsid w:val="00BC6AE7"/>
    <w:rsid w:val="00C66333"/>
    <w:rsid w:val="00CF3005"/>
    <w:rsid w:val="00D26B35"/>
    <w:rsid w:val="00D27726"/>
    <w:rsid w:val="00D54891"/>
    <w:rsid w:val="00D944FB"/>
    <w:rsid w:val="00E369B2"/>
    <w:rsid w:val="00E832BF"/>
    <w:rsid w:val="00EA32DC"/>
    <w:rsid w:val="00EF48D7"/>
    <w:rsid w:val="00F00280"/>
    <w:rsid w:val="00F0787B"/>
    <w:rsid w:val="00F651FA"/>
    <w:rsid w:val="00FD3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1FA0FD"/>
  <w15:chartTrackingRefBased/>
  <w15:docId w15:val="{C02C863D-9BBC-42E7-9BAA-BE125E705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7283"/>
    <w:pPr>
      <w:spacing w:after="0" w:line="300" w:lineRule="exact"/>
    </w:pPr>
    <w:rPr>
      <w:rFonts w:ascii="Verdana" w:eastAsia="Times New Roman" w:hAnsi="Verdana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1"/>
    <w:qFormat/>
    <w:rsid w:val="00937283"/>
    <w:pPr>
      <w:keepNext/>
      <w:numPr>
        <w:numId w:val="10"/>
      </w:numPr>
      <w:spacing w:before="240" w:after="120"/>
      <w:outlineLvl w:val="0"/>
    </w:pPr>
    <w:rPr>
      <w:b/>
      <w:sz w:val="28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937283"/>
    <w:pPr>
      <w:keepNext/>
      <w:spacing w:before="120" w:after="120"/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uiPriority w:val="1"/>
    <w:qFormat/>
    <w:rsid w:val="00937283"/>
    <w:pPr>
      <w:keepNext/>
      <w:numPr>
        <w:ilvl w:val="2"/>
        <w:numId w:val="10"/>
      </w:numPr>
      <w:spacing w:before="100" w:beforeAutospacing="1" w:after="120"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uiPriority w:val="1"/>
    <w:qFormat/>
    <w:rsid w:val="00937283"/>
    <w:pPr>
      <w:keepNext/>
      <w:numPr>
        <w:ilvl w:val="3"/>
        <w:numId w:val="10"/>
      </w:numPr>
      <w:jc w:val="center"/>
      <w:outlineLvl w:val="3"/>
    </w:pPr>
    <w:rPr>
      <w:b/>
      <w:bCs/>
      <w:sz w:val="24"/>
    </w:rPr>
  </w:style>
  <w:style w:type="paragraph" w:styleId="Heading5">
    <w:name w:val="heading 5"/>
    <w:basedOn w:val="Normal"/>
    <w:next w:val="Normal"/>
    <w:link w:val="Heading5Char"/>
    <w:uiPriority w:val="1"/>
    <w:qFormat/>
    <w:rsid w:val="00937283"/>
    <w:pPr>
      <w:keepNext/>
      <w:numPr>
        <w:ilvl w:val="4"/>
        <w:numId w:val="10"/>
      </w:numPr>
      <w:tabs>
        <w:tab w:val="left" w:pos="-1440"/>
        <w:tab w:val="left" w:pos="-720"/>
        <w:tab w:val="left" w:pos="0"/>
        <w:tab w:val="left" w:pos="720"/>
        <w:tab w:val="left" w:pos="2856"/>
        <w:tab w:val="left" w:pos="3284"/>
        <w:tab w:val="left" w:pos="4320"/>
      </w:tabs>
      <w:jc w:val="both"/>
      <w:outlineLvl w:val="4"/>
    </w:pPr>
    <w:rPr>
      <w:rFonts w:ascii="Arial" w:hAnsi="Arial"/>
      <w:sz w:val="22"/>
      <w:u w:val="single"/>
      <w:lang w:val="en-GB" w:eastAsia="nl-NL"/>
    </w:rPr>
  </w:style>
  <w:style w:type="paragraph" w:styleId="Heading6">
    <w:name w:val="heading 6"/>
    <w:basedOn w:val="Normal"/>
    <w:next w:val="Normal"/>
    <w:link w:val="Heading6Char"/>
    <w:uiPriority w:val="9"/>
    <w:qFormat/>
    <w:rsid w:val="00937283"/>
    <w:pPr>
      <w:numPr>
        <w:ilvl w:val="5"/>
        <w:numId w:val="10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937283"/>
    <w:pPr>
      <w:keepNext/>
      <w:numPr>
        <w:ilvl w:val="6"/>
        <w:numId w:val="10"/>
      </w:numPr>
      <w:outlineLvl w:val="6"/>
    </w:pPr>
    <w:rPr>
      <w:rFonts w:ascii="UniversalMath1 BT" w:hAnsi="UniversalMath1 BT"/>
      <w:iCs/>
    </w:rPr>
  </w:style>
  <w:style w:type="paragraph" w:styleId="Heading8">
    <w:name w:val="heading 8"/>
    <w:basedOn w:val="Normal"/>
    <w:next w:val="Normal"/>
    <w:link w:val="Heading8Char"/>
    <w:uiPriority w:val="9"/>
    <w:qFormat/>
    <w:rsid w:val="00937283"/>
    <w:pPr>
      <w:keepNext/>
      <w:numPr>
        <w:ilvl w:val="7"/>
        <w:numId w:val="10"/>
      </w:numPr>
      <w:jc w:val="center"/>
      <w:outlineLvl w:val="7"/>
    </w:pPr>
    <w:rPr>
      <w:b/>
      <w:bCs/>
      <w:sz w:val="28"/>
    </w:rPr>
  </w:style>
  <w:style w:type="paragraph" w:styleId="Heading9">
    <w:name w:val="heading 9"/>
    <w:basedOn w:val="Normal"/>
    <w:next w:val="Normal"/>
    <w:link w:val="Heading9Char"/>
    <w:uiPriority w:val="9"/>
    <w:qFormat/>
    <w:rsid w:val="00937283"/>
    <w:pPr>
      <w:keepNext/>
      <w:numPr>
        <w:ilvl w:val="8"/>
        <w:numId w:val="10"/>
      </w:numPr>
      <w:outlineLvl w:val="8"/>
    </w:pPr>
    <w:rPr>
      <w:rFonts w:ascii="Arial" w:hAnsi="Arial"/>
      <w:b/>
      <w:i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37283"/>
    <w:rPr>
      <w:rFonts w:ascii="Verdana" w:eastAsia="Times New Roman" w:hAnsi="Verdana" w:cs="Times New Roman"/>
      <w:b/>
      <w:sz w:val="28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1"/>
    <w:rsid w:val="00937283"/>
    <w:rPr>
      <w:rFonts w:ascii="Verdana" w:eastAsia="Times New Roman" w:hAnsi="Verdana" w:cs="Times New Roman"/>
      <w:b/>
      <w:szCs w:val="20"/>
    </w:rPr>
  </w:style>
  <w:style w:type="character" w:customStyle="1" w:styleId="Heading3Char">
    <w:name w:val="Heading 3 Char"/>
    <w:basedOn w:val="DefaultParagraphFont"/>
    <w:link w:val="Heading3"/>
    <w:uiPriority w:val="1"/>
    <w:rsid w:val="00937283"/>
    <w:rPr>
      <w:rFonts w:ascii="Verdana" w:eastAsia="Times New Roman" w:hAnsi="Verdana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uiPriority w:val="1"/>
    <w:rsid w:val="00937283"/>
    <w:rPr>
      <w:rFonts w:ascii="Verdana" w:eastAsia="Times New Roman" w:hAnsi="Verdana" w:cs="Times New Roman"/>
      <w:b/>
      <w:bCs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1"/>
    <w:rsid w:val="00937283"/>
    <w:rPr>
      <w:rFonts w:ascii="Arial" w:eastAsia="Times New Roman" w:hAnsi="Arial" w:cs="Times New Roman"/>
      <w:szCs w:val="20"/>
      <w:u w:val="single"/>
      <w:lang w:val="en-GB" w:eastAsia="nl-NL"/>
    </w:rPr>
  </w:style>
  <w:style w:type="character" w:customStyle="1" w:styleId="Heading6Char">
    <w:name w:val="Heading 6 Char"/>
    <w:basedOn w:val="DefaultParagraphFont"/>
    <w:link w:val="Heading6"/>
    <w:uiPriority w:val="9"/>
    <w:rsid w:val="00937283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937283"/>
    <w:rPr>
      <w:rFonts w:ascii="UniversalMath1 BT" w:eastAsia="Times New Roman" w:hAnsi="UniversalMath1 BT" w:cs="Times New Roman"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937283"/>
    <w:rPr>
      <w:rFonts w:ascii="Verdana" w:eastAsia="Times New Roman" w:hAnsi="Verdana" w:cs="Times New Roman"/>
      <w:b/>
      <w:bCs/>
      <w:sz w:val="2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37283"/>
    <w:rPr>
      <w:rFonts w:ascii="Arial" w:eastAsia="Times New Roman" w:hAnsi="Arial" w:cs="Times New Roman"/>
      <w:b/>
      <w:i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372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728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283"/>
    <w:rPr>
      <w:rFonts w:ascii="Verdana" w:eastAsia="Times New Roman" w:hAnsi="Verdana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3728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283"/>
    <w:rPr>
      <w:rFonts w:ascii="Verdana" w:eastAsia="Times New Roman" w:hAnsi="Verdana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728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7283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D3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4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25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253"/>
    <w:rPr>
      <w:rFonts w:ascii="Verdana" w:eastAsia="Times New Roman" w:hAnsi="Verdan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253"/>
    <w:rPr>
      <w:rFonts w:ascii="Verdana" w:eastAsia="Times New Roman" w:hAnsi="Verdana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549D827-FB09-C944-BA14-130ACAF26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892</Words>
  <Characters>5091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Stenden Hogeschool</Company>
  <LinksUpToDate>false</LinksUpToDate>
  <CharactersWithSpaces>5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eke Jagersma</dc:creator>
  <cp:keywords/>
  <dc:description/>
  <cp:lastModifiedBy>Bas van Hensbergen</cp:lastModifiedBy>
  <cp:revision>2</cp:revision>
  <cp:lastPrinted>2016-11-21T13:47:00Z</cp:lastPrinted>
  <dcterms:created xsi:type="dcterms:W3CDTF">2019-08-26T13:37:00Z</dcterms:created>
  <dcterms:modified xsi:type="dcterms:W3CDTF">2019-08-26T13:37:00Z</dcterms:modified>
</cp:coreProperties>
</file>